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8F461" w14:textId="279B314C" w:rsidR="00177F8D" w:rsidRDefault="00177F8D"/>
    <w:p w14:paraId="7DF568AE" w14:textId="41BDA00A" w:rsidR="00681D45" w:rsidRDefault="00681D45" w:rsidP="008D5CE6">
      <w:pPr>
        <w:ind w:left="200" w:hangingChars="100" w:hanging="200"/>
        <w:jc w:val="left"/>
      </w:pPr>
      <w:r>
        <w:t>1</w:t>
      </w:r>
      <w:r w:rsidR="00AC4A43">
        <w:t xml:space="preserve">. </w:t>
      </w:r>
      <w:r w:rsidR="000D313C">
        <w:rPr>
          <w:rFonts w:hint="eastAsia"/>
        </w:rPr>
        <w:t>강원도 원주시의</w:t>
      </w:r>
      <w:r w:rsidR="000D313C">
        <w:t xml:space="preserve"> </w:t>
      </w:r>
      <w:r w:rsidR="009E01B1">
        <w:rPr>
          <w:rFonts w:hint="eastAsia"/>
        </w:rPr>
        <w:t xml:space="preserve">근 </w:t>
      </w:r>
      <w:r w:rsidR="009E01B1">
        <w:t>30</w:t>
      </w:r>
      <w:r w:rsidR="000D313C">
        <w:rPr>
          <w:rFonts w:hint="eastAsia"/>
        </w:rPr>
        <w:t xml:space="preserve">년 </w:t>
      </w:r>
      <w:r w:rsidR="00963886">
        <w:rPr>
          <w:rFonts w:hint="eastAsia"/>
        </w:rPr>
        <w:t>중 어떤 연도의</w:t>
      </w:r>
      <w:r w:rsidR="000D313C">
        <w:rPr>
          <w:rFonts w:hint="eastAsia"/>
        </w:rPr>
        <w:t xml:space="preserve"> 연 강수량</w:t>
      </w:r>
      <w:r w:rsidR="00963886">
        <w:rPr>
          <w:rFonts w:hint="eastAsia"/>
        </w:rPr>
        <w:t>인</w:t>
      </w:r>
      <w:r w:rsidR="00983E42">
        <w:rPr>
          <w:rFonts w:hint="eastAsia"/>
        </w:rPr>
        <w:t xml:space="preserve"> 확률변수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(m</m:t>
        </m:r>
        <m:r>
          <w:rPr>
            <w:rFonts w:ascii="Cambria Math" w:hAnsi="Cambria Math"/>
          </w:rPr>
          <m:t>m)</m:t>
        </m:r>
      </m:oMath>
      <w:r w:rsidR="00983E42">
        <w:rPr>
          <w:rFonts w:hint="eastAsia"/>
        </w:rPr>
        <w:t>는</w:t>
      </w:r>
      <w:r w:rsidR="000D313C">
        <w:rPr>
          <w:rFonts w:hint="eastAsia"/>
        </w:rPr>
        <w:t xml:space="preserve"> </w:t>
      </w:r>
      <m:oMath>
        <m:r>
          <w:rPr>
            <w:rFonts w:ascii="Cambria Math" w:hAnsi="Cambria Math" w:hint="eastAsia"/>
          </w:rPr>
          <m:t>N</m:t>
        </m:r>
        <m:r>
          <w:rPr>
            <w:rFonts w:ascii="Cambria Math" w:hAnsi="Cambria Math"/>
          </w:rPr>
          <m:t xml:space="preserve">(1400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0D313C">
        <w:rPr>
          <w:rFonts w:hint="eastAsia"/>
        </w:rPr>
        <w:t>인 정규분포를 따</w:t>
      </w:r>
      <w:r w:rsidR="00872BDA">
        <w:rPr>
          <w:rFonts w:hint="eastAsia"/>
        </w:rPr>
        <w:t>르고,</w:t>
      </w:r>
      <w:r w:rsidR="00872BDA">
        <w:t xml:space="preserve"> </w:t>
      </w:r>
      <w:r w:rsidR="00872BDA">
        <w:rPr>
          <w:rFonts w:hint="eastAsia"/>
        </w:rPr>
        <w:t>제주도</w:t>
      </w:r>
      <w:r w:rsidR="00016839">
        <w:rPr>
          <w:rFonts w:hint="eastAsia"/>
        </w:rPr>
        <w:t xml:space="preserve"> </w:t>
      </w:r>
      <w:r w:rsidR="00872BDA">
        <w:rPr>
          <w:rFonts w:hint="eastAsia"/>
        </w:rPr>
        <w:t xml:space="preserve">서귀포시의 </w:t>
      </w:r>
      <w:r w:rsidR="009E01B1">
        <w:rPr>
          <w:rFonts w:hint="eastAsia"/>
        </w:rPr>
        <w:t xml:space="preserve">근 </w:t>
      </w:r>
      <w:r w:rsidR="009E01B1">
        <w:t>30</w:t>
      </w:r>
      <w:r w:rsidR="00872BDA">
        <w:rPr>
          <w:rFonts w:hint="eastAsia"/>
        </w:rPr>
        <w:t xml:space="preserve">년 </w:t>
      </w:r>
      <w:r w:rsidR="00963886">
        <w:rPr>
          <w:rFonts w:hint="eastAsia"/>
        </w:rPr>
        <w:t xml:space="preserve">중 어떤 연도의 연 </w:t>
      </w:r>
      <w:r w:rsidR="00872BDA">
        <w:rPr>
          <w:rFonts w:hint="eastAsia"/>
        </w:rPr>
        <w:t>강수량</w:t>
      </w:r>
      <w:r w:rsidR="009A7CAA">
        <w:rPr>
          <w:rFonts w:hint="eastAsia"/>
        </w:rPr>
        <w:t xml:space="preserve">인 확률변수 </w:t>
      </w:r>
      <m:oMath>
        <m:r>
          <w:rPr>
            <w:rFonts w:ascii="Cambria Math" w:hAnsi="Cambria Math" w:hint="eastAsia"/>
          </w:rPr>
          <m:t>Y</m:t>
        </m:r>
        <m:r>
          <w:rPr>
            <w:rFonts w:ascii="Cambria Math" w:hAnsi="Cambria Math"/>
          </w:rPr>
          <m:t>(mm)</m:t>
        </m:r>
      </m:oMath>
      <w:r w:rsidR="009A7CAA">
        <w:rPr>
          <w:rFonts w:hint="eastAsia"/>
        </w:rPr>
        <w:t>는</w:t>
      </w:r>
      <w:r w:rsidR="00872BDA"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 xml:space="preserve">N(2000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 w:hint="eastAsia"/>
          </w:rPr>
          <m:t>)</m:t>
        </m:r>
      </m:oMath>
      <w:r w:rsidR="00872BDA" w:rsidRPr="00602A1D">
        <w:rPr>
          <w:rFonts w:hint="eastAsia"/>
        </w:rPr>
        <w:t>인 정규분포를 따른다고</w:t>
      </w:r>
      <w:r w:rsidR="00872BDA">
        <w:rPr>
          <w:rFonts w:hint="eastAsia"/>
        </w:rPr>
        <w:t xml:space="preserve"> 한다.</w:t>
      </w:r>
      <w:r w:rsidR="00872BDA">
        <w:t xml:space="preserve"> </w:t>
      </w:r>
      <w:r w:rsidR="00872BDA">
        <w:rPr>
          <w:rFonts w:hint="eastAsia"/>
        </w:rPr>
        <w:t xml:space="preserve">원주시 강수량의 확률밀도함수를 </w:t>
      </w:r>
      <m:oMath>
        <m:r>
          <w:rPr>
            <w:rFonts w:ascii="Cambria Math" w:hAnsi="Cambria Math"/>
          </w:rPr>
          <m:t>f(x</m:t>
        </m:r>
      </m:oMath>
      <w:r w:rsidR="00872BDA">
        <w:t xml:space="preserve">), </w:t>
      </w:r>
      <w:r w:rsidR="00872BDA">
        <w:rPr>
          <w:rFonts w:hint="eastAsia"/>
        </w:rPr>
        <w:t xml:space="preserve">서귀포시 강수량의 확률밀도함수를 </w:t>
      </w:r>
      <m:oMath>
        <m:r>
          <w:rPr>
            <w:rFonts w:ascii="Cambria Math" w:hAnsi="Cambria Math"/>
          </w:rPr>
          <m:t>g(x)</m:t>
        </m:r>
      </m:oMath>
      <w:r w:rsidR="00872BDA">
        <w:rPr>
          <w:rFonts w:hint="eastAsia"/>
        </w:rPr>
        <w:t>라고 할 때,</w:t>
      </w:r>
      <w:r w:rsidR="00217169">
        <w:t xml:space="preserve"> </w:t>
      </w:r>
      <w:r w:rsidR="00C723A7">
        <w:rPr>
          <w:rFonts w:hint="eastAsia"/>
        </w:rPr>
        <w:t>확률과 통</w:t>
      </w:r>
      <w:r w:rsidR="002020CE">
        <w:rPr>
          <w:rFonts w:hint="eastAsia"/>
        </w:rPr>
        <w:t>계</w:t>
      </w:r>
      <w:r w:rsidR="00854B39">
        <w:rPr>
          <w:rFonts w:hint="eastAsia"/>
        </w:rPr>
        <w:t xml:space="preserve">반 학생들이 </w:t>
      </w:r>
      <w:r w:rsidR="00B05173">
        <w:rPr>
          <w:rFonts w:hint="eastAsia"/>
        </w:rPr>
        <w:t>한국지리 말하기 대회</w:t>
      </w:r>
      <w:r w:rsidR="00B52424">
        <w:rPr>
          <w:rFonts w:hint="eastAsia"/>
        </w:rPr>
        <w:t>에서 얻은 점수는?</w:t>
      </w:r>
      <w:r w:rsidR="00B52424">
        <w:t xml:space="preserve"> </w:t>
      </w:r>
      <w:r w:rsidR="0061046F">
        <w:t>(</w:t>
      </w:r>
      <w:r w:rsidR="0061046F">
        <w:rPr>
          <w:rFonts w:hint="eastAsia"/>
        </w:rPr>
        <w:t>단,</w:t>
      </w:r>
      <w:r w:rsidR="0061046F">
        <w:t xml:space="preserve"> </w:t>
      </w:r>
      <w:r w:rsidR="00963886">
        <w:t>30</w:t>
      </w:r>
      <w:r w:rsidR="00963886">
        <w:rPr>
          <w:rFonts w:hint="eastAsia"/>
        </w:rPr>
        <w:t>은</w:t>
      </w:r>
      <w:r w:rsidR="00D07A9A">
        <w:rPr>
          <w:rFonts w:hint="eastAsia"/>
        </w:rPr>
        <w:t xml:space="preserve"> </w:t>
      </w:r>
      <w:r w:rsidR="00963886">
        <w:rPr>
          <w:rFonts w:hint="eastAsia"/>
        </w:rPr>
        <w:t>충분히 큰 수이</w:t>
      </w:r>
      <w:r w:rsidR="00B05173">
        <w:rPr>
          <w:rFonts w:hint="eastAsia"/>
        </w:rPr>
        <w:t>고,</w:t>
      </w:r>
      <w:r w:rsidR="00B05173">
        <w:t xml:space="preserve"> </w:t>
      </w:r>
      <w:r w:rsidR="00B05173">
        <w:rPr>
          <w:rFonts w:hint="eastAsia"/>
        </w:rPr>
        <w:t xml:space="preserve">채점 기준은 옳은 설명은 </w:t>
      </w:r>
      <w:r w:rsidR="00B05173">
        <w:t>1</w:t>
      </w:r>
      <w:r w:rsidR="00B05173">
        <w:rPr>
          <w:rFonts w:hint="eastAsia"/>
        </w:rPr>
        <w:t>점,</w:t>
      </w:r>
      <w:r w:rsidR="00B05173">
        <w:t xml:space="preserve"> </w:t>
      </w:r>
      <w:r w:rsidR="00B05173">
        <w:rPr>
          <w:rFonts w:hint="eastAsia"/>
        </w:rPr>
        <w:t xml:space="preserve">틀린 설명은 </w:t>
      </w:r>
      <w:r w:rsidR="00B05173">
        <w:t>0</w:t>
      </w:r>
      <w:r w:rsidR="00B05173">
        <w:rPr>
          <w:rFonts w:hint="eastAsia"/>
        </w:rPr>
        <w:t>점으로 한다.</w:t>
      </w:r>
      <w:r w:rsidR="00963886">
        <w:t xml:space="preserve">) </w:t>
      </w:r>
      <w:r w:rsidR="000D7117">
        <w:t>[</w:t>
      </w:r>
      <w:r w:rsidR="00E16BB5">
        <w:t>4</w:t>
      </w:r>
      <w:r w:rsidR="000D7117">
        <w:rPr>
          <w:rFonts w:hint="eastAsia"/>
        </w:rPr>
        <w:t>점</w:t>
      </w:r>
      <w:r w:rsidR="000D7117">
        <w:t>]</w:t>
      </w:r>
    </w:p>
    <w:p w14:paraId="07D3FEB3" w14:textId="38FE420F" w:rsidR="000D7117" w:rsidRDefault="0049351A" w:rsidP="000D7117">
      <w:pPr>
        <w:ind w:left="200" w:hangingChars="100" w:hanging="20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A9BF1F" wp14:editId="7DB7940D">
                <wp:simplePos x="0" y="0"/>
                <wp:positionH relativeFrom="margin">
                  <wp:posOffset>-297180</wp:posOffset>
                </wp:positionH>
                <wp:positionV relativeFrom="paragraph">
                  <wp:posOffset>262890</wp:posOffset>
                </wp:positionV>
                <wp:extent cx="6408420" cy="2156460"/>
                <wp:effectExtent l="0" t="0" r="11430" b="15240"/>
                <wp:wrapNone/>
                <wp:docPr id="1" name="직사각형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8420" cy="21564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00A1244" id="직사각형 1" o:spid="_x0000_s1026" style="position:absolute;left:0;text-align:left;margin-left:-23.4pt;margin-top:20.7pt;width:504.6pt;height:169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" filled="f" strokecolor="black [3213]" strokeweight="1pt">
                <w10:wrap anchorx="margin"/>
              </v:rect>
            </w:pict>
          </mc:Fallback>
        </mc:AlternateContent>
      </w:r>
      <w:r w:rsidR="000D7117">
        <w:rPr>
          <w:rFonts w:hint="eastAsia"/>
        </w:rPr>
        <w:t>&lt;</w:t>
      </w:r>
      <w:r w:rsidR="00C723A7">
        <w:rPr>
          <w:rFonts w:hint="eastAsia"/>
        </w:rPr>
        <w:t>한국지리 말하기 대회</w:t>
      </w:r>
      <w:r w:rsidR="002020CE">
        <w:t>-</w:t>
      </w:r>
      <w:r w:rsidR="00C723A7">
        <w:rPr>
          <w:rFonts w:hint="eastAsia"/>
        </w:rPr>
        <w:t xml:space="preserve"> </w:t>
      </w:r>
      <w:r w:rsidR="00854B39">
        <w:rPr>
          <w:rFonts w:hint="eastAsia"/>
        </w:rPr>
        <w:t>확률과 통계 팀</w:t>
      </w:r>
      <w:r w:rsidR="000D7117">
        <w:rPr>
          <w:rFonts w:hint="eastAsia"/>
        </w:rPr>
        <w:t>&gt;</w:t>
      </w:r>
    </w:p>
    <w:p w14:paraId="69C1BF09" w14:textId="2BCBE0E4" w:rsidR="000D7117" w:rsidRDefault="00E83DA2" w:rsidP="000D7117">
      <w:pPr>
        <w:ind w:left="200" w:hangingChars="100" w:hanging="200"/>
      </w:pPr>
      <w:r>
        <w:rPr>
          <w:rFonts w:hint="eastAsia"/>
        </w:rPr>
        <w:t>갑</w:t>
      </w:r>
      <w:r w:rsidR="00E13CA3">
        <w:rPr>
          <w:rFonts w:hint="eastAsia"/>
        </w:rPr>
        <w:t>:</w:t>
      </w:r>
      <w:r w:rsidR="000D711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A66BA">
        <w:t>&gt;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505C53">
        <w:rPr>
          <w:rFonts w:hint="eastAsia"/>
        </w:rPr>
        <w:t>일 때</w:t>
      </w:r>
      <w:r w:rsidR="000D7117">
        <w:rPr>
          <w:rFonts w:hint="eastAsia"/>
        </w:rPr>
        <w:t>,</w:t>
      </w:r>
      <w:r w:rsidR="000D7117">
        <w:t xml:space="preserve"> </w:t>
      </w:r>
      <w:r w:rsidR="004A7E1F">
        <w:rPr>
          <w:rFonts w:hint="eastAsia"/>
        </w:rPr>
        <w:t xml:space="preserve">두 도시 중 </w:t>
      </w:r>
      <w:r w:rsidR="0074651F">
        <w:rPr>
          <w:rFonts w:hint="eastAsia"/>
        </w:rPr>
        <w:t xml:space="preserve">연 강수량 분포가 </w:t>
      </w:r>
      <w:r w:rsidR="00CF14C3">
        <w:rPr>
          <w:rFonts w:hint="eastAsia"/>
        </w:rPr>
        <w:t>더 고른 편인 도시의 경지 면적 중 밭이 차지하는 비율은</w:t>
      </w:r>
      <w:r w:rsidR="00E56F9C">
        <w:t xml:space="preserve"> </w:t>
      </w:r>
      <w:r w:rsidR="00DA130E">
        <w:rPr>
          <w:rFonts w:hint="eastAsia"/>
        </w:rPr>
        <w:t xml:space="preserve">연 강수량 분포가 더 고르지 못한 도시보다 </w:t>
      </w:r>
      <w:r w:rsidR="004E6279">
        <w:rPr>
          <w:rFonts w:hint="eastAsia"/>
        </w:rPr>
        <w:t>높</w:t>
      </w:r>
      <w:r w:rsidR="00E13CA3">
        <w:rPr>
          <w:rFonts w:hint="eastAsia"/>
        </w:rPr>
        <w:t>습니다</w:t>
      </w:r>
      <w:r w:rsidR="009D3263">
        <w:rPr>
          <w:rFonts w:hint="eastAsia"/>
        </w:rPr>
        <w:t>.</w:t>
      </w:r>
    </w:p>
    <w:p w14:paraId="40FE13F4" w14:textId="0BE61AAE" w:rsidR="000D7117" w:rsidRDefault="00E83DA2" w:rsidP="000D7117">
      <w:pPr>
        <w:ind w:left="200" w:hangingChars="100" w:hanging="200"/>
      </w:pPr>
      <w:r>
        <w:rPr>
          <w:rFonts w:hint="eastAsia"/>
        </w:rPr>
        <w:t>을</w:t>
      </w:r>
      <w:r w:rsidR="00E13CA3">
        <w:t>:</w:t>
      </w:r>
      <w:r w:rsidR="000D7117">
        <w:t xml:space="preserve"> </w:t>
      </w:r>
      <w:r w:rsidR="00EF205B">
        <w:rPr>
          <w:rFonts w:hint="eastAsia"/>
        </w:rPr>
        <w:t xml:space="preserve">일반적으로 </w:t>
      </w:r>
      <w:r w:rsidR="000D7117">
        <w:rPr>
          <w:rFonts w:hint="eastAsia"/>
        </w:rPr>
        <w:t>태풍의 영향을 많이 받는 지역일수록 연 강수량의 표준편차가 크다</w:t>
      </w:r>
      <w:r w:rsidR="00EF205B">
        <w:rPr>
          <w:rFonts w:hint="eastAsia"/>
        </w:rPr>
        <w:t>고 할 때,</w:t>
      </w:r>
      <w:r w:rsidR="00EF205B">
        <w:t xml:space="preserve"> </w:t>
      </w:r>
      <m:oMath>
        <m:r>
          <w:rPr>
            <w:rFonts w:ascii="Cambria Math" w:hAnsi="Cambria Math"/>
          </w:rPr>
          <m:t>f(1400</m:t>
        </m:r>
      </m:oMath>
      <w:r w:rsidR="00EF205B">
        <w:t>)&gt;</w:t>
      </w:r>
      <m:oMath>
        <m:r>
          <w:rPr>
            <w:rFonts w:ascii="Cambria Math" w:hAnsi="Cambria Math"/>
          </w:rPr>
          <m:t>g(2000)</m:t>
        </m:r>
      </m:oMath>
      <w:r w:rsidR="008C12E1">
        <w:rPr>
          <w:rFonts w:hint="eastAsia"/>
        </w:rPr>
        <w:t>입니다.</w:t>
      </w:r>
    </w:p>
    <w:p w14:paraId="1B30C175" w14:textId="71A5F3C2" w:rsidR="000D7117" w:rsidRDefault="00E83DA2" w:rsidP="000D7117">
      <w:pPr>
        <w:ind w:left="200" w:hangingChars="100" w:hanging="200"/>
      </w:pPr>
      <w:r>
        <w:rPr>
          <w:rFonts w:hint="eastAsia"/>
        </w:rPr>
        <w:t>병</w:t>
      </w:r>
      <w:r w:rsidR="008C12E1">
        <w:t>:</w:t>
      </w:r>
      <w:r w:rsidR="00EF205B">
        <w:t xml:space="preserve">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="00DF13CA">
        <w:rPr>
          <w:rFonts w:hint="eastAsia"/>
        </w:rPr>
        <w:t>일 때,</w:t>
      </w:r>
      <w:r w:rsidR="001A14FC"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g(x)</m:t>
        </m:r>
      </m:oMath>
      <w:r w:rsidR="00DF6C8E">
        <w:rPr>
          <w:rFonts w:hint="eastAsia"/>
        </w:rPr>
        <w:t>의</w:t>
      </w:r>
      <w:r w:rsidR="00DF6C8E">
        <w:t xml:space="preserve"> </w:t>
      </w:r>
      <w:r w:rsidR="00DF6C8E">
        <w:rPr>
          <w:rFonts w:hint="eastAsia"/>
        </w:rPr>
        <w:t>그래프는</w:t>
      </w:r>
      <w:r w:rsidR="009520E0"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f(x)</m:t>
        </m:r>
      </m:oMath>
      <w:r w:rsidR="009520E0">
        <w:rPr>
          <w:rFonts w:hint="eastAsia"/>
        </w:rPr>
        <w:t>의 그래프보다</w:t>
      </w:r>
      <w:r w:rsidR="00DF6C8E">
        <w:rPr>
          <w:rFonts w:hint="eastAsia"/>
        </w:rPr>
        <w:t xml:space="preserve"> </w:t>
      </w:r>
      <w:r w:rsidR="000106A9">
        <w:rPr>
          <w:rFonts w:hint="eastAsia"/>
        </w:rPr>
        <w:t>순상화</w:t>
      </w:r>
      <w:r w:rsidR="00A94115">
        <w:rPr>
          <w:rFonts w:hint="eastAsia"/>
        </w:rPr>
        <w:t>산에 가까운</w:t>
      </w:r>
      <w:r w:rsidR="00A94115">
        <w:t xml:space="preserve"> </w:t>
      </w:r>
      <w:r w:rsidR="00A94115">
        <w:rPr>
          <w:rFonts w:hint="eastAsia"/>
        </w:rPr>
        <w:t>형</w:t>
      </w:r>
      <w:r w:rsidR="008C12E1">
        <w:rPr>
          <w:rFonts w:hint="eastAsia"/>
        </w:rPr>
        <w:t>태입니다.</w:t>
      </w:r>
    </w:p>
    <w:p w14:paraId="18AD68A8" w14:textId="1CC9D88D" w:rsidR="00505C53" w:rsidRPr="008A4BA1" w:rsidRDefault="00E83DA2" w:rsidP="009A7CAA">
      <w:pPr>
        <w:ind w:left="200" w:hangingChars="100" w:hanging="200"/>
      </w:pPr>
      <w:r>
        <w:rPr>
          <w:rFonts w:hint="eastAsia"/>
        </w:rPr>
        <w:t>정</w:t>
      </w:r>
      <w:r w:rsidR="008C12E1">
        <w:t>:</w:t>
      </w:r>
      <w:r w:rsidR="007034C1">
        <w:t xml:space="preserve"> </w:t>
      </w:r>
      <w:r w:rsidR="005507FB">
        <w:rPr>
          <w:rFonts w:hint="eastAsia"/>
        </w:rPr>
        <w:t>두 도시 중 한 도시를 임의로 선택했을 때,</w:t>
      </w:r>
      <w:r w:rsidR="005507FB">
        <w:t xml:space="preserve"> </w:t>
      </w:r>
      <w:r w:rsidR="005507FB">
        <w:rPr>
          <w:rFonts w:hint="eastAsia"/>
        </w:rPr>
        <w:t>그 도시에 혁신도시가 있</w:t>
      </w:r>
      <w:r w:rsidR="004863AB">
        <w:rPr>
          <w:rFonts w:hint="eastAsia"/>
        </w:rPr>
        <w:t>는 사건을</w:t>
      </w:r>
      <w:r w:rsidR="004863AB">
        <w:t xml:space="preserve"> </w:t>
      </w:r>
      <w:r w:rsidR="004863AB">
        <w:rPr>
          <w:rFonts w:hint="eastAsia"/>
        </w:rPr>
        <w:t xml:space="preserve">사건 </w:t>
      </w:r>
      <m:oMath>
        <m:r>
          <w:rPr>
            <w:rFonts w:ascii="Cambria Math" w:hAnsi="Cambria Math" w:hint="eastAsia"/>
          </w:rPr>
          <m:t>A</m:t>
        </m:r>
      </m:oMath>
      <w:r w:rsidR="004863AB">
        <w:t xml:space="preserve">, </w:t>
      </w:r>
      <w:r w:rsidR="004863AB">
        <w:rPr>
          <w:rFonts w:hint="eastAsia"/>
        </w:rPr>
        <w:t xml:space="preserve">기업도시가 있을 확률을 사건 </w:t>
      </w:r>
      <m:oMath>
        <m:r>
          <w:rPr>
            <w:rFonts w:ascii="Cambria Math" w:hAnsi="Cambria Math"/>
          </w:rPr>
          <m:t>B</m:t>
        </m:r>
      </m:oMath>
      <w:r w:rsidR="004863AB">
        <w:rPr>
          <w:rFonts w:hint="eastAsia"/>
        </w:rPr>
        <w:t>라 하</w:t>
      </w:r>
      <w:r w:rsidR="00B74D2C">
        <w:rPr>
          <w:rFonts w:hint="eastAsia"/>
        </w:rPr>
        <w:t>면,</w:t>
      </w:r>
      <w:r w:rsidR="00B74D2C">
        <w:t xml:space="preserve"> </w:t>
      </w:r>
      <w:r w:rsidR="0019322B">
        <w:rPr>
          <w:rFonts w:hint="eastAsia"/>
        </w:rPr>
        <w:t xml:space="preserve">사건 </w:t>
      </w:r>
      <m:oMath>
        <m:r>
          <w:rPr>
            <w:rFonts w:ascii="Cambria Math" w:hAnsi="Cambria Math" w:hint="eastAsia"/>
          </w:rPr>
          <m:t>A</m:t>
        </m:r>
      </m:oMath>
      <w:r w:rsidR="00B74D2C">
        <w:rPr>
          <w:rFonts w:hint="eastAsia"/>
        </w:rPr>
        <w:t xml:space="preserve">와 </w:t>
      </w:r>
      <m:oMath>
        <m:r>
          <w:rPr>
            <w:rFonts w:ascii="Cambria Math" w:hAnsi="Cambria Math" w:hint="eastAsia"/>
          </w:rPr>
          <m:t>B</m:t>
        </m:r>
      </m:oMath>
      <w:r w:rsidR="00B74D2C">
        <w:rPr>
          <w:rFonts w:hint="eastAsia"/>
        </w:rPr>
        <w:t xml:space="preserve">는 </w:t>
      </w:r>
      <w:r w:rsidR="0019322B">
        <w:rPr>
          <w:rFonts w:hint="eastAsia"/>
        </w:rPr>
        <w:t>서로 독립</w:t>
      </w:r>
      <w:r w:rsidR="008C12E1">
        <w:rPr>
          <w:rFonts w:hint="eastAsia"/>
        </w:rPr>
        <w:t>입니다.</w:t>
      </w:r>
    </w:p>
    <w:p w14:paraId="32CEEBCD" w14:textId="77777777" w:rsidR="00681D45" w:rsidRDefault="00681D45" w:rsidP="0049351A">
      <w:pPr>
        <w:ind w:left="200" w:hangingChars="100" w:hanging="200"/>
        <w:jc w:val="distribute"/>
      </w:pPr>
    </w:p>
    <w:p w14:paraId="14819B5E" w14:textId="544C1E40" w:rsidR="00505C53" w:rsidRDefault="00C673C0" w:rsidP="0049351A">
      <w:pPr>
        <w:ind w:left="200" w:hangingChars="100" w:hanging="200"/>
        <w:jc w:val="distribute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C673C0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1)</w:instrText>
      </w:r>
      <w:r>
        <w:fldChar w:fldCharType="end"/>
      </w:r>
      <w:r w:rsidR="00E13CA3">
        <w:rPr>
          <w:rFonts w:hint="eastAsia"/>
        </w:rPr>
        <w:t>0점</w:t>
      </w:r>
      <w:r w:rsidR="000F4485">
        <w:rPr>
          <w:rFonts w:hint="eastAsia"/>
        </w:rPr>
        <w:t xml:space="preserve"> </w:t>
      </w:r>
      <w:r w:rsidR="000F4485">
        <w:t xml:space="preserve">  </w:t>
      </w:r>
      <w:r w:rsidRPr="00C673C0">
        <w:fldChar w:fldCharType="begin"/>
      </w:r>
      <w:r w:rsidRPr="00C673C0">
        <w:instrText xml:space="preserve"> </w:instrText>
      </w:r>
      <w:r w:rsidRPr="00C673C0">
        <w:rPr>
          <w:rFonts w:hint="eastAsia"/>
        </w:rPr>
        <w:instrText>eq \o\ac(</w:instrText>
      </w:r>
      <w:r w:rsidRPr="00C673C0">
        <w:rPr>
          <w:rFonts w:ascii="맑은 고딕" w:hint="eastAsia"/>
          <w:position w:val="-4"/>
          <w:sz w:val="30"/>
        </w:rPr>
        <w:instrText>○</w:instrText>
      </w:r>
      <w:r w:rsidRPr="00C673C0">
        <w:rPr>
          <w:rFonts w:hint="eastAsia"/>
        </w:rPr>
        <w:instrText>,2)</w:instrText>
      </w:r>
      <w:r w:rsidRPr="00C673C0">
        <w:fldChar w:fldCharType="end"/>
      </w:r>
      <w:r w:rsidR="00E13CA3">
        <w:t>1</w:t>
      </w:r>
      <w:r w:rsidR="00E13CA3">
        <w:rPr>
          <w:rFonts w:hint="eastAsia"/>
        </w:rPr>
        <w:t>점</w:t>
      </w:r>
      <w:r w:rsidR="000F4485">
        <w:rPr>
          <w:rFonts w:hint="eastAsia"/>
        </w:rPr>
        <w:t xml:space="preserve"> </w:t>
      </w:r>
      <w:r w:rsidR="000F4485">
        <w:t xml:space="preserve"> 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C673C0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3)</w:instrText>
      </w:r>
      <w:r>
        <w:fldChar w:fldCharType="end"/>
      </w:r>
      <w:r w:rsidR="00E13CA3">
        <w:rPr>
          <w:rFonts w:hint="eastAsia"/>
        </w:rPr>
        <w:t>2점</w:t>
      </w:r>
      <w:r w:rsidR="00DD1920">
        <w:rPr>
          <w:rFonts w:hint="eastAsia"/>
        </w:rPr>
        <w:t xml:space="preserve"> </w:t>
      </w:r>
      <w:r w:rsidR="00DD1920">
        <w:t xml:space="preserve"> 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C673C0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4)</w:instrText>
      </w:r>
      <w:r>
        <w:fldChar w:fldCharType="end"/>
      </w:r>
      <w:r w:rsidR="00E13CA3">
        <w:rPr>
          <w:rFonts w:hint="eastAsia"/>
        </w:rPr>
        <w:t>3점</w:t>
      </w:r>
      <w:r w:rsidR="00DD1920">
        <w:t xml:space="preserve"> 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C673C0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5)</w:instrText>
      </w:r>
      <w:r>
        <w:fldChar w:fldCharType="end"/>
      </w:r>
      <w:r w:rsidR="00E13CA3">
        <w:rPr>
          <w:rFonts w:hint="eastAsia"/>
        </w:rPr>
        <w:t>4점</w:t>
      </w:r>
    </w:p>
    <w:p w14:paraId="5D7A3DD9" w14:textId="77777777" w:rsidR="00315ABC" w:rsidRDefault="00315ABC" w:rsidP="00DF540C">
      <w:pPr>
        <w:jc w:val="left"/>
      </w:pPr>
    </w:p>
    <w:p w14:paraId="4AA0BB4F" w14:textId="77777777" w:rsidR="003F7CB4" w:rsidRDefault="003F7CB4" w:rsidP="00DF540C">
      <w:pPr>
        <w:jc w:val="left"/>
      </w:pPr>
    </w:p>
    <w:p w14:paraId="64616F6E" w14:textId="77777777" w:rsidR="003F7CB4" w:rsidRDefault="003F7CB4" w:rsidP="00DF540C">
      <w:pPr>
        <w:jc w:val="left"/>
      </w:pPr>
    </w:p>
    <w:p w14:paraId="642EA0BD" w14:textId="77777777" w:rsidR="003F7CB4" w:rsidRDefault="003F7CB4" w:rsidP="00DF540C">
      <w:pPr>
        <w:jc w:val="left"/>
      </w:pPr>
    </w:p>
    <w:p w14:paraId="0FD35D10" w14:textId="77777777" w:rsidR="003F7CB4" w:rsidRDefault="003F7CB4" w:rsidP="00DF540C">
      <w:pPr>
        <w:jc w:val="left"/>
      </w:pPr>
    </w:p>
    <w:p w14:paraId="0C2E5CCC" w14:textId="77777777" w:rsidR="003F7CB4" w:rsidRDefault="003F7CB4" w:rsidP="00DF540C">
      <w:pPr>
        <w:jc w:val="left"/>
      </w:pPr>
    </w:p>
    <w:p w14:paraId="523DF241" w14:textId="77777777" w:rsidR="003F7CB4" w:rsidRDefault="003F7CB4" w:rsidP="00DF540C">
      <w:pPr>
        <w:jc w:val="left"/>
      </w:pPr>
    </w:p>
    <w:p w14:paraId="280D1C32" w14:textId="77777777" w:rsidR="003F7CB4" w:rsidRDefault="003F7CB4" w:rsidP="00DF540C">
      <w:pPr>
        <w:jc w:val="left"/>
      </w:pPr>
    </w:p>
    <w:p w14:paraId="7741D105" w14:textId="77777777" w:rsidR="003F7CB4" w:rsidRDefault="003F7CB4" w:rsidP="00DF540C">
      <w:pPr>
        <w:jc w:val="left"/>
      </w:pPr>
    </w:p>
    <w:p w14:paraId="20DCFDB5" w14:textId="77777777" w:rsidR="003F7CB4" w:rsidRDefault="003F7CB4" w:rsidP="00DF540C">
      <w:pPr>
        <w:jc w:val="left"/>
      </w:pPr>
    </w:p>
    <w:p w14:paraId="4047CC8F" w14:textId="0C7CBE79" w:rsidR="00315ABC" w:rsidRDefault="00DA66BA" w:rsidP="00315ABC">
      <w:pPr>
        <w:ind w:left="200" w:hangingChars="100" w:hanging="200"/>
        <w:jc w:val="left"/>
      </w:pPr>
      <w:r>
        <w:rPr>
          <w:rFonts w:hint="eastAsia"/>
        </w:rPr>
        <w:lastRenderedPageBreak/>
        <w:t>[</w:t>
      </w:r>
      <w:r w:rsidR="00315ABC">
        <w:rPr>
          <w:rFonts w:hint="eastAsia"/>
        </w:rPr>
        <w:t>정답</w:t>
      </w:r>
      <w:r>
        <w:rPr>
          <w:rFonts w:hint="eastAsia"/>
        </w:rPr>
        <w:t>]</w:t>
      </w:r>
      <w:r w:rsidR="006745C7">
        <w:t xml:space="preserve"> </w:t>
      </w:r>
      <w:r w:rsidR="006745C7">
        <w:fldChar w:fldCharType="begin"/>
      </w:r>
      <w:r w:rsidR="006745C7">
        <w:instrText xml:space="preserve"> </w:instrText>
      </w:r>
      <w:r w:rsidR="006745C7">
        <w:rPr>
          <w:rFonts w:hint="eastAsia"/>
        </w:rPr>
        <w:instrText>eq \o\ac(</w:instrText>
      </w:r>
      <w:r w:rsidR="006745C7" w:rsidRPr="00C673C0">
        <w:rPr>
          <w:rFonts w:ascii="맑은 고딕" w:hint="eastAsia"/>
          <w:position w:val="-4"/>
          <w:sz w:val="30"/>
        </w:rPr>
        <w:instrText>○</w:instrText>
      </w:r>
      <w:r w:rsidR="006745C7">
        <w:rPr>
          <w:rFonts w:hint="eastAsia"/>
        </w:rPr>
        <w:instrText>,5)</w:instrText>
      </w:r>
      <w:r w:rsidR="006745C7">
        <w:fldChar w:fldCharType="end"/>
      </w:r>
    </w:p>
    <w:p w14:paraId="4488BE29" w14:textId="0BDB4AD8" w:rsidR="00315ABC" w:rsidRDefault="00DA66BA" w:rsidP="00315ABC">
      <w:pPr>
        <w:ind w:left="200" w:hangingChars="100" w:hanging="200"/>
        <w:jc w:val="left"/>
      </w:pPr>
      <w:r>
        <w:rPr>
          <w:rFonts w:hint="eastAsia"/>
        </w:rPr>
        <w:t>[</w:t>
      </w:r>
      <w:r w:rsidR="00315ABC">
        <w:rPr>
          <w:rFonts w:hint="eastAsia"/>
        </w:rPr>
        <w:t>해설</w:t>
      </w:r>
      <w:r>
        <w:rPr>
          <w:rFonts w:hint="eastAsia"/>
        </w:rPr>
        <w:t>]</w:t>
      </w:r>
      <w:r w:rsidR="006745C7">
        <w:rPr>
          <w:rFonts w:hint="eastAsia"/>
        </w:rPr>
        <w:t xml:space="preserve"> </w:t>
      </w:r>
    </w:p>
    <w:p w14:paraId="607C0A00" w14:textId="74863737" w:rsidR="00315ABC" w:rsidRDefault="00E83DA2" w:rsidP="00315ABC">
      <w:pPr>
        <w:ind w:left="200" w:hangingChars="100" w:hanging="200"/>
        <w:jc w:val="left"/>
      </w:pPr>
      <w:r>
        <w:rPr>
          <w:rFonts w:hint="eastAsia"/>
        </w:rPr>
        <w:t>갑</w:t>
      </w:r>
      <w:r w:rsidR="00DA66BA">
        <w:rPr>
          <w:rFonts w:hint="eastAsia"/>
        </w:rPr>
        <w:t>:</w:t>
      </w:r>
      <w:r w:rsidR="00315ABC">
        <w:t xml:space="preserve"> </w:t>
      </w:r>
      <w:r w:rsidR="00315ABC">
        <w:rPr>
          <w:rFonts w:hint="eastAsia"/>
        </w:rPr>
        <w:t>원주시</w:t>
      </w:r>
      <w:r w:rsidR="006E16A4">
        <w:rPr>
          <w:rFonts w:hint="eastAsia"/>
        </w:rPr>
        <w:t>의</w:t>
      </w:r>
      <w:r w:rsidR="00315ABC">
        <w:rPr>
          <w:rFonts w:hint="eastAsia"/>
        </w:rPr>
        <w:t xml:space="preserve"> </w:t>
      </w:r>
      <w:r w:rsidR="006E16A4">
        <w:rPr>
          <w:rFonts w:hint="eastAsia"/>
        </w:rPr>
        <w:t xml:space="preserve">연 </w:t>
      </w:r>
      <w:r w:rsidR="00315ABC">
        <w:rPr>
          <w:rFonts w:hint="eastAsia"/>
        </w:rPr>
        <w:t xml:space="preserve">강수량의 표준편차가 더 크므로 서귀포시의 </w:t>
      </w:r>
      <w:r w:rsidR="00DF540C">
        <w:rPr>
          <w:rFonts w:hint="eastAsia"/>
        </w:rPr>
        <w:t>연 강수량 분포가 더 고른 편이다.</w:t>
      </w:r>
      <w:r w:rsidR="00803334">
        <w:t xml:space="preserve"> </w:t>
      </w:r>
      <w:r w:rsidR="00803334">
        <w:rPr>
          <w:rFonts w:hint="eastAsia"/>
        </w:rPr>
        <w:t>서귀포시(제주도</w:t>
      </w:r>
      <w:r w:rsidR="00803334">
        <w:t>)</w:t>
      </w:r>
      <w:r w:rsidR="00803334">
        <w:rPr>
          <w:rFonts w:hint="eastAsia"/>
        </w:rPr>
        <w:t>의 기반암은 절리가 많은 현무암으로 되어 있어 배수가 양호하여 논농사에 불리하다.</w:t>
      </w:r>
      <w:r w:rsidR="00803334">
        <w:t xml:space="preserve"> </w:t>
      </w:r>
      <w:r w:rsidR="00803334">
        <w:rPr>
          <w:rFonts w:hint="eastAsia"/>
        </w:rPr>
        <w:t xml:space="preserve">따라서 경지 면적 중 밭의 비율이 </w:t>
      </w:r>
      <w:r w:rsidR="00C90509">
        <w:rPr>
          <w:rFonts w:hint="eastAsia"/>
        </w:rPr>
        <w:t>원주보다 높다.</w:t>
      </w:r>
      <w:r w:rsidR="00C90509">
        <w:t xml:space="preserve"> </w:t>
      </w:r>
      <w:r w:rsidR="00DF540C">
        <w:t>(</w:t>
      </w:r>
      <w:r w:rsidR="00C90509">
        <w:rPr>
          <w:rFonts w:hint="eastAsia"/>
        </w:rPr>
        <w:t>o</w:t>
      </w:r>
      <w:r w:rsidR="00DF540C">
        <w:t>)</w:t>
      </w:r>
    </w:p>
    <w:p w14:paraId="76453FD8" w14:textId="2BC752C1" w:rsidR="00DF540C" w:rsidRDefault="00E83DA2" w:rsidP="00315ABC">
      <w:pPr>
        <w:ind w:left="200" w:hangingChars="100" w:hanging="200"/>
        <w:jc w:val="left"/>
      </w:pPr>
      <w:r>
        <w:rPr>
          <w:rFonts w:hint="eastAsia"/>
        </w:rPr>
        <w:t>을</w:t>
      </w:r>
      <w:r w:rsidR="00DA66BA">
        <w:rPr>
          <w:rFonts w:hint="eastAsia"/>
        </w:rPr>
        <w:t>:</w:t>
      </w:r>
      <w:r w:rsidR="00DF540C">
        <w:t xml:space="preserve"> </w:t>
      </w:r>
      <w:r w:rsidR="00DF540C">
        <w:rPr>
          <w:rFonts w:hint="eastAsia"/>
        </w:rPr>
        <w:t xml:space="preserve">서귀포시가 </w:t>
      </w:r>
      <w:r w:rsidR="000A1D71">
        <w:rPr>
          <w:rFonts w:hint="eastAsia"/>
        </w:rPr>
        <w:t>원주시보다 태풍의 영향을 더 많이 받는 지역이므로 연 강수량의 표준편차가 더 크다.</w:t>
      </w:r>
      <w:r w:rsidR="000A1D71">
        <w:t xml:space="preserve"> </w:t>
      </w:r>
      <w:r w:rsidR="000A1D71">
        <w:rPr>
          <w:rFonts w:hint="eastAsia"/>
        </w:rPr>
        <w:t xml:space="preserve">따라서 </w:t>
      </w:r>
      <w:r w:rsidR="006E16A4">
        <w:rPr>
          <w:rFonts w:hint="eastAsia"/>
        </w:rPr>
        <w:t xml:space="preserve">서귀포시 연 강수량의 표준편차가 더 크므로 </w:t>
      </w:r>
      <w:r w:rsidR="00670F12">
        <w:rPr>
          <w:rFonts w:hint="eastAsia"/>
        </w:rPr>
        <w:t xml:space="preserve">확률밀도함수의 최댓값은 </w:t>
      </w:r>
      <m:oMath>
        <m:r>
          <w:rPr>
            <w:rFonts w:ascii="Cambria Math" w:hAnsi="Cambria Math"/>
          </w:rPr>
          <m:t>f(x)</m:t>
        </m:r>
      </m:oMath>
      <w:r w:rsidR="00670F12">
        <w:rPr>
          <w:rFonts w:hint="eastAsia"/>
        </w:rPr>
        <w:t>가 더</w:t>
      </w:r>
      <w:r w:rsidR="00803334">
        <w:rPr>
          <w:rFonts w:hint="eastAsia"/>
        </w:rPr>
        <w:t xml:space="preserve"> </w:t>
      </w:r>
      <w:r w:rsidR="00670F12">
        <w:rPr>
          <w:rFonts w:hint="eastAsia"/>
        </w:rPr>
        <w:t>크다.</w:t>
      </w:r>
      <w:r w:rsidR="00670F12">
        <w:t xml:space="preserve"> (</w:t>
      </w:r>
      <w:r w:rsidR="00670F12">
        <w:rPr>
          <w:rFonts w:hint="eastAsia"/>
        </w:rPr>
        <w:t>o</w:t>
      </w:r>
      <w:r w:rsidR="00670F12">
        <w:t>)</w:t>
      </w:r>
    </w:p>
    <w:p w14:paraId="0F631D8B" w14:textId="1CDD6EF5" w:rsidR="00670F12" w:rsidRDefault="00E83DA2" w:rsidP="00315ABC">
      <w:pPr>
        <w:ind w:left="200" w:hangingChars="100" w:hanging="200"/>
        <w:jc w:val="left"/>
      </w:pPr>
      <w:r>
        <w:rPr>
          <w:rFonts w:hint="eastAsia"/>
        </w:rPr>
        <w:t>병</w:t>
      </w:r>
      <w:r w:rsidR="00803334">
        <w:rPr>
          <w:rFonts w:hint="eastAsia"/>
        </w:rPr>
        <w:t>:</w:t>
      </w:r>
      <w:r w:rsidR="00670F12">
        <w:t xml:space="preserve"> </w:t>
      </w:r>
      <w:r w:rsidR="00670F12">
        <w:rPr>
          <w:rFonts w:hint="eastAsia"/>
        </w:rPr>
        <w:t>순상화산이 종상화산보다 화산체가 더 평평하</w:t>
      </w:r>
      <w:r w:rsidR="00C73D44">
        <w:rPr>
          <w:rFonts w:hint="eastAsia"/>
        </w:rPr>
        <w:t>다.</w:t>
      </w:r>
      <w:r w:rsidR="00C73D44">
        <w:t xml:space="preserve"> </w:t>
      </w:r>
      <w:r w:rsidR="007F0061">
        <w:rPr>
          <w:noProof/>
        </w:rPr>
        <w:drawing>
          <wp:inline distT="0" distB="0" distL="0" distR="0" wp14:anchorId="4C9F11F0" wp14:editId="6A08CA25">
            <wp:extent cx="808699" cy="25146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512" cy="2653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F0061">
        <w:t>(</w:t>
      </w:r>
      <w:r w:rsidR="007F0061">
        <w:rPr>
          <w:rFonts w:hint="eastAsia"/>
        </w:rPr>
        <w:t>왼쪽이 순상화산,</w:t>
      </w:r>
      <w:r w:rsidR="007F0061">
        <w:t xml:space="preserve"> </w:t>
      </w:r>
      <w:r w:rsidR="007F0061">
        <w:rPr>
          <w:rFonts w:hint="eastAsia"/>
        </w:rPr>
        <w:t>오른쪽이 종상화산이다.</w:t>
      </w:r>
      <w:r w:rsidR="007F0061">
        <w:t xml:space="preserve">) </w:t>
      </w:r>
      <w:r w:rsidR="007746D0">
        <w:rPr>
          <w:rFonts w:hint="eastAsia"/>
        </w:rPr>
        <w:t>따라서 분산이 클수록 순상화산에 가까운 형태의 그래프가 만들어지므로,</w:t>
      </w:r>
      <w:r w:rsidR="007746D0">
        <w:t xml:space="preserve"> </w:t>
      </w:r>
      <w:r w:rsidR="007746D0">
        <w:rPr>
          <w:rFonts w:hint="eastAsia"/>
        </w:rPr>
        <w:t xml:space="preserve">분산이 큰 </w:t>
      </w:r>
      <m:oMath>
        <m:r>
          <w:rPr>
            <w:rFonts w:ascii="Cambria Math" w:hAnsi="Cambria Math"/>
          </w:rPr>
          <m:t>g(x)</m:t>
        </m:r>
      </m:oMath>
      <w:r w:rsidR="007746D0">
        <w:rPr>
          <w:rFonts w:hint="eastAsia"/>
        </w:rPr>
        <w:t>의</w:t>
      </w:r>
      <w:r w:rsidR="007746D0">
        <w:t xml:space="preserve"> </w:t>
      </w:r>
      <w:r w:rsidR="007746D0">
        <w:rPr>
          <w:rFonts w:hint="eastAsia"/>
        </w:rPr>
        <w:t xml:space="preserve">그래프가 </w:t>
      </w:r>
      <m:oMath>
        <m:r>
          <w:rPr>
            <w:rFonts w:ascii="Cambria Math" w:hAnsi="Cambria Math"/>
          </w:rPr>
          <m:t>f(x)</m:t>
        </m:r>
      </m:oMath>
      <w:r w:rsidR="007746D0">
        <w:rPr>
          <w:rFonts w:hint="eastAsia"/>
        </w:rPr>
        <w:t>의 그래프보다 순상화산에 가까운</w:t>
      </w:r>
      <w:r w:rsidR="007746D0">
        <w:t xml:space="preserve"> </w:t>
      </w:r>
      <w:r w:rsidR="007746D0">
        <w:rPr>
          <w:rFonts w:hint="eastAsia"/>
        </w:rPr>
        <w:t>형태이다.</w:t>
      </w:r>
      <w:r w:rsidR="00051C82">
        <w:t xml:space="preserve"> (</w:t>
      </w:r>
      <w:r w:rsidR="00051C82">
        <w:rPr>
          <w:rFonts w:hint="eastAsia"/>
        </w:rPr>
        <w:t>o</w:t>
      </w:r>
      <w:r w:rsidR="00051C82">
        <w:t>)</w:t>
      </w:r>
    </w:p>
    <w:p w14:paraId="235C1DD5" w14:textId="77777777" w:rsidR="00051C82" w:rsidRDefault="00051C82" w:rsidP="00315ABC">
      <w:pPr>
        <w:ind w:left="200" w:hangingChars="100" w:hanging="200"/>
        <w:jc w:val="left"/>
      </w:pPr>
    </w:p>
    <w:p w14:paraId="05170AE6" w14:textId="61DDDFA0" w:rsidR="00025145" w:rsidRDefault="00E83DA2" w:rsidP="004A168B">
      <w:pPr>
        <w:ind w:left="200" w:hangingChars="100" w:hanging="200"/>
        <w:jc w:val="left"/>
      </w:pPr>
      <w:r>
        <w:rPr>
          <w:rFonts w:hint="eastAsia"/>
        </w:rPr>
        <w:t>정</w:t>
      </w:r>
      <w:r w:rsidR="003F7CB4">
        <w:rPr>
          <w:rFonts w:hint="eastAsia"/>
        </w:rPr>
        <w:t>:</w:t>
      </w:r>
      <w:r w:rsidR="00051C82">
        <w:t xml:space="preserve"> </w:t>
      </w:r>
      <w:r w:rsidR="00051C82">
        <w:rPr>
          <w:rFonts w:hint="eastAsia"/>
        </w:rPr>
        <w:t>원주시에는 기업도시와 혁신도시가 모두</w:t>
      </w:r>
      <w:r w:rsidR="00051C82">
        <w:t xml:space="preserve"> </w:t>
      </w:r>
      <w:r w:rsidR="00051C82">
        <w:rPr>
          <w:rFonts w:hint="eastAsia"/>
        </w:rPr>
        <w:t>있고,</w:t>
      </w:r>
      <w:r w:rsidR="00051C82">
        <w:t xml:space="preserve"> </w:t>
      </w:r>
      <w:r w:rsidR="007B5DFB">
        <w:rPr>
          <w:rFonts w:hint="eastAsia"/>
        </w:rPr>
        <w:t xml:space="preserve">서귀포시에는 혁신도시만 있으므로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1,  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 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∩B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 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×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D07A9A">
        <w:t xml:space="preserve"> </w:t>
      </w:r>
      <w:r w:rsidR="00D07A9A">
        <w:rPr>
          <w:rFonts w:hint="eastAsia"/>
        </w:rPr>
        <w:t>이다.</w:t>
      </w:r>
      <w:r w:rsidR="00D07A9A">
        <w:t xml:space="preserve"> </w:t>
      </w:r>
      <w:r w:rsidR="00D07A9A">
        <w:rPr>
          <w:rFonts w:hint="eastAsia"/>
        </w:rPr>
        <w:t xml:space="preserve">따라서 사건 </w:t>
      </w:r>
      <m:oMath>
        <m:r>
          <w:rPr>
            <w:rFonts w:ascii="Cambria Math" w:hAnsi="Cambria Math"/>
          </w:rPr>
          <m:t>A</m:t>
        </m:r>
      </m:oMath>
      <w:r w:rsidR="00D07A9A">
        <w:rPr>
          <w:rFonts w:hint="eastAsia"/>
        </w:rPr>
        <w:t xml:space="preserve">와 </w:t>
      </w:r>
      <m:oMath>
        <m:r>
          <w:rPr>
            <w:rFonts w:ascii="Cambria Math" w:hAnsi="Cambria Math"/>
          </w:rPr>
          <m:t>B</m:t>
        </m:r>
      </m:oMath>
      <w:r w:rsidR="00D07A9A">
        <w:rPr>
          <w:rFonts w:hint="eastAsia"/>
        </w:rPr>
        <w:t>는 독립이다.</w:t>
      </w:r>
    </w:p>
    <w:p w14:paraId="3CFB90A0" w14:textId="77777777" w:rsidR="009013EE" w:rsidRDefault="009013EE" w:rsidP="004A168B">
      <w:pPr>
        <w:ind w:left="200" w:hangingChars="100" w:hanging="200"/>
        <w:jc w:val="left"/>
      </w:pPr>
    </w:p>
    <w:p w14:paraId="7A3426D7" w14:textId="77777777" w:rsidR="009013EE" w:rsidRDefault="009013EE" w:rsidP="004A168B">
      <w:pPr>
        <w:ind w:left="200" w:hangingChars="100" w:hanging="200"/>
        <w:jc w:val="left"/>
      </w:pPr>
    </w:p>
    <w:p w14:paraId="7A356024" w14:textId="77777777" w:rsidR="009013EE" w:rsidRDefault="009013EE" w:rsidP="004A168B">
      <w:pPr>
        <w:ind w:left="200" w:hangingChars="100" w:hanging="200"/>
        <w:jc w:val="left"/>
      </w:pPr>
    </w:p>
    <w:p w14:paraId="25BDE1CD" w14:textId="77777777" w:rsidR="009013EE" w:rsidRDefault="009013EE" w:rsidP="004A168B">
      <w:pPr>
        <w:ind w:left="200" w:hangingChars="100" w:hanging="200"/>
        <w:jc w:val="left"/>
      </w:pPr>
    </w:p>
    <w:p w14:paraId="1FC61904" w14:textId="77777777" w:rsidR="009013EE" w:rsidRDefault="009013EE" w:rsidP="004A168B">
      <w:pPr>
        <w:ind w:left="200" w:hangingChars="100" w:hanging="200"/>
        <w:jc w:val="left"/>
      </w:pPr>
    </w:p>
    <w:p w14:paraId="4428EF2B" w14:textId="77777777" w:rsidR="009013EE" w:rsidRDefault="009013EE" w:rsidP="004A168B">
      <w:pPr>
        <w:ind w:left="200" w:hangingChars="100" w:hanging="200"/>
        <w:jc w:val="left"/>
      </w:pPr>
    </w:p>
    <w:p w14:paraId="59319529" w14:textId="77777777" w:rsidR="009013EE" w:rsidRDefault="009013EE" w:rsidP="004A168B">
      <w:pPr>
        <w:ind w:left="200" w:hangingChars="100" w:hanging="200"/>
        <w:jc w:val="left"/>
      </w:pPr>
    </w:p>
    <w:p w14:paraId="137B20E6" w14:textId="77777777" w:rsidR="009013EE" w:rsidRDefault="009013EE" w:rsidP="004A168B">
      <w:pPr>
        <w:ind w:left="200" w:hangingChars="100" w:hanging="200"/>
        <w:jc w:val="left"/>
      </w:pPr>
    </w:p>
    <w:p w14:paraId="0FDE6C90" w14:textId="77777777" w:rsidR="009013EE" w:rsidRDefault="009013EE" w:rsidP="004A168B">
      <w:pPr>
        <w:ind w:left="200" w:hangingChars="100" w:hanging="200"/>
        <w:jc w:val="left"/>
      </w:pPr>
    </w:p>
    <w:p w14:paraId="4BC436D9" w14:textId="77777777" w:rsidR="009013EE" w:rsidRDefault="009013EE" w:rsidP="004A168B">
      <w:pPr>
        <w:ind w:left="200" w:hangingChars="100" w:hanging="200"/>
        <w:jc w:val="left"/>
      </w:pPr>
    </w:p>
    <w:p w14:paraId="5B3150C2" w14:textId="77777777" w:rsidR="009013EE" w:rsidRDefault="009013EE" w:rsidP="004A168B">
      <w:pPr>
        <w:ind w:left="200" w:hangingChars="100" w:hanging="200"/>
        <w:jc w:val="left"/>
      </w:pPr>
    </w:p>
    <w:p w14:paraId="636B895F" w14:textId="77777777" w:rsidR="009013EE" w:rsidRDefault="009013EE" w:rsidP="004A168B">
      <w:pPr>
        <w:ind w:left="200" w:hangingChars="100" w:hanging="200"/>
        <w:jc w:val="left"/>
      </w:pPr>
    </w:p>
    <w:p w14:paraId="2CB792CE" w14:textId="77777777" w:rsidR="009013EE" w:rsidRDefault="009013EE" w:rsidP="004A168B">
      <w:pPr>
        <w:ind w:left="200" w:hangingChars="100" w:hanging="200"/>
        <w:jc w:val="left"/>
      </w:pPr>
    </w:p>
    <w:tbl>
      <w:tblPr>
        <w:tblStyle w:val="a6"/>
        <w:tblpPr w:leftFromText="142" w:rightFromText="142" w:vertAnchor="text" w:horzAnchor="page" w:tblpX="1921" w:tblpY="960"/>
        <w:tblW w:w="0" w:type="auto"/>
        <w:tblLook w:val="04A0" w:firstRow="1" w:lastRow="0" w:firstColumn="1" w:lastColumn="0" w:noHBand="0" w:noVBand="1"/>
      </w:tblPr>
      <w:tblGrid>
        <w:gridCol w:w="997"/>
        <w:gridCol w:w="996"/>
        <w:gridCol w:w="998"/>
        <w:gridCol w:w="998"/>
      </w:tblGrid>
      <w:tr w:rsidR="00421A15" w14:paraId="578C1E40" w14:textId="77777777" w:rsidTr="001A09A3">
        <w:trPr>
          <w:trHeight w:val="793"/>
        </w:trPr>
        <w:tc>
          <w:tcPr>
            <w:tcW w:w="997" w:type="dxa"/>
            <w:shd w:val="clear" w:color="auto" w:fill="AEAAAA" w:themeFill="background2" w:themeFillShade="BF"/>
            <w:vAlign w:val="center"/>
          </w:tcPr>
          <w:p w14:paraId="4E26F557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국가</w:t>
            </w:r>
          </w:p>
        </w:tc>
        <w:tc>
          <w:tcPr>
            <w:tcW w:w="996" w:type="dxa"/>
            <w:shd w:val="clear" w:color="auto" w:fill="E7E6E6" w:themeFill="background2"/>
            <w:vAlign w:val="center"/>
          </w:tcPr>
          <w:p w14:paraId="479EFAC6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A</w:t>
            </w:r>
          </w:p>
        </w:tc>
        <w:tc>
          <w:tcPr>
            <w:tcW w:w="998" w:type="dxa"/>
            <w:shd w:val="clear" w:color="auto" w:fill="E7E6E6" w:themeFill="background2"/>
            <w:vAlign w:val="center"/>
          </w:tcPr>
          <w:p w14:paraId="3907548C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B</w:t>
            </w:r>
          </w:p>
        </w:tc>
        <w:tc>
          <w:tcPr>
            <w:tcW w:w="998" w:type="dxa"/>
            <w:shd w:val="clear" w:color="auto" w:fill="E7E6E6" w:themeFill="background2"/>
            <w:vAlign w:val="center"/>
          </w:tcPr>
          <w:p w14:paraId="694357CC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421A15" w14:paraId="1F7E1FE0" w14:textId="77777777" w:rsidTr="001A09A3">
        <w:trPr>
          <w:trHeight w:val="772"/>
        </w:trPr>
        <w:tc>
          <w:tcPr>
            <w:tcW w:w="997" w:type="dxa"/>
            <w:shd w:val="clear" w:color="auto" w:fill="E7E6E6" w:themeFill="background2"/>
            <w:vAlign w:val="center"/>
          </w:tcPr>
          <w:p w14:paraId="357161BB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성비</w:t>
            </w:r>
          </w:p>
        </w:tc>
        <w:tc>
          <w:tcPr>
            <w:tcW w:w="996" w:type="dxa"/>
            <w:vAlign w:val="center"/>
          </w:tcPr>
          <w:p w14:paraId="59BF0CA9" w14:textId="79116C2D" w:rsidR="00421A15" w:rsidRDefault="00421A15" w:rsidP="00421A15">
            <w:pPr>
              <w:jc w:val="center"/>
            </w:pPr>
            <w:r>
              <w:rPr>
                <w:rFonts w:hint="eastAsia"/>
              </w:rPr>
              <w:t>1</w:t>
            </w:r>
            <w:r w:rsidR="00E866AA">
              <w:t>00</w:t>
            </w:r>
          </w:p>
        </w:tc>
        <w:tc>
          <w:tcPr>
            <w:tcW w:w="998" w:type="dxa"/>
            <w:vAlign w:val="center"/>
          </w:tcPr>
          <w:p w14:paraId="1155A569" w14:textId="2C6FFEBF" w:rsidR="00421A15" w:rsidRDefault="00421A15" w:rsidP="00421A15">
            <w:pPr>
              <w:jc w:val="center"/>
            </w:pPr>
            <w:r>
              <w:rPr>
                <w:rFonts w:hint="eastAsia"/>
              </w:rPr>
              <w:t>2</w:t>
            </w:r>
            <w:r>
              <w:t>65</w:t>
            </w:r>
          </w:p>
        </w:tc>
        <w:tc>
          <w:tcPr>
            <w:tcW w:w="998" w:type="dxa"/>
            <w:vAlign w:val="center"/>
          </w:tcPr>
          <w:p w14:paraId="1DB763D8" w14:textId="35576854" w:rsidR="00421A15" w:rsidRDefault="00421A15" w:rsidP="00421A15">
            <w:pPr>
              <w:jc w:val="center"/>
            </w:pPr>
            <w:r>
              <w:t>88</w:t>
            </w:r>
          </w:p>
        </w:tc>
      </w:tr>
      <w:tr w:rsidR="00421A15" w14:paraId="2453EE6B" w14:textId="77777777" w:rsidTr="001A09A3">
        <w:trPr>
          <w:trHeight w:val="793"/>
        </w:trPr>
        <w:tc>
          <w:tcPr>
            <w:tcW w:w="997" w:type="dxa"/>
            <w:shd w:val="clear" w:color="auto" w:fill="E7E6E6" w:themeFill="background2"/>
            <w:vAlign w:val="center"/>
          </w:tcPr>
          <w:p w14:paraId="44999603" w14:textId="140377F9" w:rsidR="00421A15" w:rsidRDefault="00026DF8" w:rsidP="00421A15">
            <w:pPr>
              <w:jc w:val="center"/>
            </w:pPr>
            <w:r w:rsidRPr="00026DF8">
              <w:rPr>
                <w:rFonts w:hint="eastAsia"/>
                <w:sz w:val="16"/>
                <w:szCs w:val="20"/>
              </w:rPr>
              <w:t xml:space="preserve">여성 </w:t>
            </w:r>
            <w:r w:rsidR="00421A15" w:rsidRPr="00026DF8">
              <w:rPr>
                <w:rFonts w:hint="eastAsia"/>
                <w:sz w:val="16"/>
                <w:szCs w:val="20"/>
              </w:rPr>
              <w:t>인구</w:t>
            </w:r>
          </w:p>
        </w:tc>
        <w:tc>
          <w:tcPr>
            <w:tcW w:w="996" w:type="dxa"/>
            <w:vAlign w:val="center"/>
          </w:tcPr>
          <w:p w14:paraId="531CCF6C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998" w:type="dxa"/>
            <w:vAlign w:val="center"/>
          </w:tcPr>
          <w:p w14:paraId="134E5660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0</w:t>
            </w:r>
            <w:r>
              <w:t>.5</w:t>
            </w:r>
          </w:p>
        </w:tc>
        <w:tc>
          <w:tcPr>
            <w:tcW w:w="998" w:type="dxa"/>
            <w:vAlign w:val="center"/>
          </w:tcPr>
          <w:p w14:paraId="3F54692E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0</w:t>
            </w:r>
            <w:r>
              <w:t>.25</w:t>
            </w:r>
          </w:p>
        </w:tc>
      </w:tr>
    </w:tbl>
    <w:p w14:paraId="7381E02D" w14:textId="3C80929F" w:rsidR="005A0805" w:rsidRDefault="006171E4" w:rsidP="004A168B">
      <w:pPr>
        <w:ind w:left="200" w:hangingChars="100" w:hanging="200"/>
        <w:jc w:val="left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다음 표</w:t>
      </w:r>
      <w:r w:rsidR="00B600B6">
        <w:rPr>
          <w:rFonts w:hint="eastAsia"/>
        </w:rPr>
        <w:t>와 지도</w:t>
      </w:r>
      <w:r>
        <w:rPr>
          <w:rFonts w:hint="eastAsia"/>
        </w:rPr>
        <w:t xml:space="preserve">를 보고 </w:t>
      </w:r>
      <w:r w:rsidR="007E0BC1">
        <w:rPr>
          <w:rFonts w:hint="eastAsia"/>
        </w:rPr>
        <w:t>분석한 결과로 옳은 것은?</w:t>
      </w:r>
      <w:r w:rsidR="00B600B6">
        <w:t xml:space="preserve"> </w:t>
      </w:r>
      <w:r w:rsidR="00010D3A">
        <w:t>(</w:t>
      </w:r>
      <w:r w:rsidR="00010D3A">
        <w:rPr>
          <w:rFonts w:hint="eastAsia"/>
        </w:rPr>
        <w:t>단</w:t>
      </w:r>
      <w:r w:rsidR="00010D3A">
        <w:t>, A, B, C</w:t>
      </w:r>
      <w:r w:rsidR="00010D3A">
        <w:rPr>
          <w:rFonts w:hint="eastAsia"/>
        </w:rPr>
        <w:t>는</w:t>
      </w:r>
      <w:r w:rsidR="00581897">
        <w:rPr>
          <w:rFonts w:hint="eastAsia"/>
        </w:rPr>
        <w:t xml:space="preserve"> </w:t>
      </w:r>
      <w:r w:rsidR="00B6234F">
        <w:rPr>
          <w:rFonts w:hint="eastAsia"/>
        </w:rPr>
        <w:t xml:space="preserve">각각 지도에 표시된 세 국가 </w:t>
      </w:r>
      <w:r w:rsidR="00010D3A">
        <w:rPr>
          <w:rFonts w:hint="eastAsia"/>
        </w:rPr>
        <w:t>중 하나이</w:t>
      </w:r>
      <w:r w:rsidR="00421A15">
        <w:rPr>
          <w:rFonts w:hint="eastAsia"/>
        </w:rPr>
        <w:t>고,</w:t>
      </w:r>
      <w:r w:rsidR="00421A15" w:rsidRPr="00421A15">
        <w:rPr>
          <w:rFonts w:hint="eastAsia"/>
        </w:rPr>
        <w:t xml:space="preserve"> </w:t>
      </w:r>
      <w:r w:rsidR="00421A15">
        <w:rPr>
          <w:rFonts w:hint="eastAsia"/>
        </w:rPr>
        <w:t>인구</w:t>
      </w:r>
      <w:r w:rsidR="00C7002F">
        <w:rPr>
          <w:rFonts w:hint="eastAsia"/>
        </w:rPr>
        <w:t>는</w:t>
      </w:r>
      <w:r w:rsidR="00421A15">
        <w:rPr>
          <w:rFonts w:hint="eastAsia"/>
        </w:rPr>
        <w:t xml:space="preserve"> </w:t>
      </w:r>
      <w:r w:rsidR="00421A15">
        <w:t>A</w:t>
      </w:r>
      <w:r w:rsidR="00421A15">
        <w:rPr>
          <w:rFonts w:hint="eastAsia"/>
        </w:rPr>
        <w:t xml:space="preserve">의 값을 </w:t>
      </w:r>
      <w:r w:rsidR="00421A15">
        <w:t>1</w:t>
      </w:r>
      <w:r w:rsidR="00421A15">
        <w:rPr>
          <w:rFonts w:hint="eastAsia"/>
        </w:rPr>
        <w:t>로 하였을 때의 상댓값임</w:t>
      </w:r>
      <w:r w:rsidR="00010D3A">
        <w:rPr>
          <w:rFonts w:hint="eastAsia"/>
        </w:rPr>
        <w:t>.</w:t>
      </w:r>
      <w:r w:rsidR="00010D3A">
        <w:t>)</w:t>
      </w:r>
      <w:r w:rsidR="00396D4C">
        <w:t xml:space="preserve"> </w:t>
      </w:r>
      <w:r w:rsidR="00862B0E">
        <w:t>[</w:t>
      </w:r>
      <w:r w:rsidR="00F9242B">
        <w:t>4점]</w:t>
      </w:r>
    </w:p>
    <w:tbl>
      <w:tblPr>
        <w:tblStyle w:val="a6"/>
        <w:tblpPr w:leftFromText="142" w:rightFromText="142" w:vertAnchor="page" w:horzAnchor="page" w:tblpX="6131" w:tblpY="2651"/>
        <w:tblW w:w="0" w:type="auto"/>
        <w:tblLook w:val="04A0" w:firstRow="1" w:lastRow="0" w:firstColumn="1" w:lastColumn="0" w:noHBand="0" w:noVBand="1"/>
      </w:tblPr>
      <w:tblGrid>
        <w:gridCol w:w="857"/>
        <w:gridCol w:w="857"/>
        <w:gridCol w:w="857"/>
        <w:gridCol w:w="857"/>
        <w:gridCol w:w="857"/>
      </w:tblGrid>
      <w:tr w:rsidR="00421A15" w14:paraId="452A05FD" w14:textId="77777777" w:rsidTr="00421A15">
        <w:trPr>
          <w:trHeight w:val="564"/>
        </w:trPr>
        <w:tc>
          <w:tcPr>
            <w:tcW w:w="857" w:type="dxa"/>
            <w:shd w:val="clear" w:color="auto" w:fill="AEAAAA" w:themeFill="background2" w:themeFillShade="BF"/>
            <w:vAlign w:val="center"/>
          </w:tcPr>
          <w:p w14:paraId="336065DE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국가/성별</w:t>
            </w:r>
          </w:p>
        </w:tc>
        <w:tc>
          <w:tcPr>
            <w:tcW w:w="857" w:type="dxa"/>
            <w:shd w:val="clear" w:color="auto" w:fill="E7E6E6" w:themeFill="background2"/>
            <w:vAlign w:val="center"/>
          </w:tcPr>
          <w:p w14:paraId="1430BE7B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A</w:t>
            </w:r>
          </w:p>
        </w:tc>
        <w:tc>
          <w:tcPr>
            <w:tcW w:w="857" w:type="dxa"/>
            <w:shd w:val="clear" w:color="auto" w:fill="E7E6E6" w:themeFill="background2"/>
            <w:vAlign w:val="center"/>
          </w:tcPr>
          <w:p w14:paraId="2D083D71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B</w:t>
            </w:r>
          </w:p>
        </w:tc>
        <w:tc>
          <w:tcPr>
            <w:tcW w:w="857" w:type="dxa"/>
            <w:shd w:val="clear" w:color="auto" w:fill="E7E6E6" w:themeFill="background2"/>
            <w:vAlign w:val="center"/>
          </w:tcPr>
          <w:p w14:paraId="3029D9D7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C</w:t>
            </w:r>
          </w:p>
        </w:tc>
        <w:tc>
          <w:tcPr>
            <w:tcW w:w="857" w:type="dxa"/>
            <w:shd w:val="clear" w:color="auto" w:fill="E7E6E6" w:themeFill="background2"/>
            <w:vAlign w:val="center"/>
          </w:tcPr>
          <w:p w14:paraId="5096D303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계</w:t>
            </w:r>
          </w:p>
        </w:tc>
      </w:tr>
      <w:tr w:rsidR="00421A15" w14:paraId="4AE4C031" w14:textId="77777777" w:rsidTr="00421A15">
        <w:trPr>
          <w:trHeight w:val="549"/>
        </w:trPr>
        <w:tc>
          <w:tcPr>
            <w:tcW w:w="857" w:type="dxa"/>
            <w:shd w:val="clear" w:color="auto" w:fill="E7E6E6" w:themeFill="background2"/>
            <w:vAlign w:val="center"/>
          </w:tcPr>
          <w:p w14:paraId="783483F6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남자</w:t>
            </w:r>
          </w:p>
        </w:tc>
        <w:tc>
          <w:tcPr>
            <w:tcW w:w="857" w:type="dxa"/>
            <w:vAlign w:val="center"/>
          </w:tcPr>
          <w:p w14:paraId="11B77865" w14:textId="3AAAD119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a</m:t>
                </m:r>
              </m:oMath>
            </m:oMathPara>
          </w:p>
        </w:tc>
        <w:tc>
          <w:tcPr>
            <w:tcW w:w="857" w:type="dxa"/>
            <w:vAlign w:val="center"/>
          </w:tcPr>
          <w:p w14:paraId="46927044" w14:textId="017A88B0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b</m:t>
                </m:r>
              </m:oMath>
            </m:oMathPara>
          </w:p>
        </w:tc>
        <w:tc>
          <w:tcPr>
            <w:tcW w:w="857" w:type="dxa"/>
            <w:vAlign w:val="center"/>
          </w:tcPr>
          <w:p w14:paraId="7AE9B5AB" w14:textId="5BF42C3B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c</m:t>
                </m:r>
              </m:oMath>
            </m:oMathPara>
          </w:p>
        </w:tc>
        <w:tc>
          <w:tcPr>
            <w:tcW w:w="857" w:type="dxa"/>
            <w:vAlign w:val="center"/>
          </w:tcPr>
          <w:p w14:paraId="72EB6092" w14:textId="7A1452B0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k</m:t>
                </m:r>
              </m:oMath>
            </m:oMathPara>
          </w:p>
        </w:tc>
      </w:tr>
      <w:tr w:rsidR="00421A15" w14:paraId="33ABC7C9" w14:textId="77777777" w:rsidTr="00421A15">
        <w:trPr>
          <w:trHeight w:val="564"/>
        </w:trPr>
        <w:tc>
          <w:tcPr>
            <w:tcW w:w="857" w:type="dxa"/>
            <w:shd w:val="clear" w:color="auto" w:fill="E7E6E6" w:themeFill="background2"/>
            <w:vAlign w:val="center"/>
          </w:tcPr>
          <w:p w14:paraId="44ADFB15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여자</w:t>
            </w:r>
          </w:p>
        </w:tc>
        <w:tc>
          <w:tcPr>
            <w:tcW w:w="857" w:type="dxa"/>
            <w:vAlign w:val="center"/>
          </w:tcPr>
          <w:p w14:paraId="618621F4" w14:textId="56F3B1DC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d</m:t>
                </m:r>
              </m:oMath>
            </m:oMathPara>
          </w:p>
        </w:tc>
        <w:tc>
          <w:tcPr>
            <w:tcW w:w="857" w:type="dxa"/>
            <w:vAlign w:val="center"/>
          </w:tcPr>
          <w:p w14:paraId="71D178DC" w14:textId="393C87C4" w:rsidR="00421A15" w:rsidRDefault="007F2114" w:rsidP="00421A15">
            <w:pPr>
              <w:jc w:val="center"/>
            </w:pPr>
            <w:r>
              <w:rPr>
                <w:rFonts w:hint="eastAsia"/>
              </w:rPr>
              <w:t>2</w:t>
            </w:r>
            <w:r>
              <w:t>00</w:t>
            </w:r>
            <m:oMath>
              <m:r>
                <w:rPr>
                  <w:rFonts w:ascii="Cambria Math" w:hAnsi="Cambria Math"/>
                </w:rPr>
                <m:t>α</m:t>
              </m:r>
            </m:oMath>
          </w:p>
        </w:tc>
        <w:tc>
          <w:tcPr>
            <w:tcW w:w="857" w:type="dxa"/>
            <w:vAlign w:val="center"/>
          </w:tcPr>
          <w:p w14:paraId="0C168D5B" w14:textId="06566AD3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e</m:t>
                </m:r>
              </m:oMath>
            </m:oMathPara>
          </w:p>
        </w:tc>
        <w:tc>
          <w:tcPr>
            <w:tcW w:w="857" w:type="dxa"/>
            <w:vAlign w:val="center"/>
          </w:tcPr>
          <w:p w14:paraId="5839923B" w14:textId="3007108B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l</m:t>
                </m:r>
              </m:oMath>
            </m:oMathPara>
          </w:p>
        </w:tc>
      </w:tr>
      <w:tr w:rsidR="00421A15" w14:paraId="1DA88BE1" w14:textId="77777777" w:rsidTr="00421A15">
        <w:trPr>
          <w:trHeight w:val="549"/>
        </w:trPr>
        <w:tc>
          <w:tcPr>
            <w:tcW w:w="857" w:type="dxa"/>
            <w:shd w:val="clear" w:color="auto" w:fill="E7E6E6" w:themeFill="background2"/>
            <w:vAlign w:val="center"/>
          </w:tcPr>
          <w:p w14:paraId="601C4881" w14:textId="77777777" w:rsidR="00421A15" w:rsidRDefault="00421A15" w:rsidP="00421A15">
            <w:pPr>
              <w:jc w:val="center"/>
            </w:pPr>
            <w:r>
              <w:rPr>
                <w:rFonts w:hint="eastAsia"/>
              </w:rPr>
              <w:t>계</w:t>
            </w:r>
          </w:p>
        </w:tc>
        <w:tc>
          <w:tcPr>
            <w:tcW w:w="857" w:type="dxa"/>
            <w:vAlign w:val="center"/>
          </w:tcPr>
          <w:p w14:paraId="38165894" w14:textId="289A1FF2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f</m:t>
                </m:r>
              </m:oMath>
            </m:oMathPara>
          </w:p>
        </w:tc>
        <w:tc>
          <w:tcPr>
            <w:tcW w:w="857" w:type="dxa"/>
            <w:vAlign w:val="center"/>
          </w:tcPr>
          <w:p w14:paraId="4C50E5D4" w14:textId="60C04DA5" w:rsidR="00421A15" w:rsidRDefault="000106A9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g</m:t>
                </m:r>
              </m:oMath>
            </m:oMathPara>
          </w:p>
        </w:tc>
        <w:tc>
          <w:tcPr>
            <w:tcW w:w="857" w:type="dxa"/>
            <w:vAlign w:val="center"/>
          </w:tcPr>
          <w:p w14:paraId="568DDB78" w14:textId="0D88A814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i</m:t>
                </m:r>
              </m:oMath>
            </m:oMathPara>
          </w:p>
        </w:tc>
        <w:tc>
          <w:tcPr>
            <w:tcW w:w="857" w:type="dxa"/>
            <w:vAlign w:val="center"/>
          </w:tcPr>
          <w:p w14:paraId="1B296230" w14:textId="4DE81011" w:rsidR="00421A15" w:rsidRDefault="00B23134" w:rsidP="00421A1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m</m:t>
                </m:r>
              </m:oMath>
            </m:oMathPara>
          </w:p>
        </w:tc>
      </w:tr>
    </w:tbl>
    <w:p w14:paraId="1D7D8FEA" w14:textId="50C5A263" w:rsidR="006171E4" w:rsidRDefault="00421A15" w:rsidP="00707511">
      <w:pPr>
        <w:jc w:val="left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7E0885FC" wp14:editId="7DE83E81">
            <wp:simplePos x="0" y="0"/>
            <wp:positionH relativeFrom="margin">
              <wp:posOffset>-177800</wp:posOffset>
            </wp:positionH>
            <wp:positionV relativeFrom="paragraph">
              <wp:posOffset>1690370</wp:posOffset>
            </wp:positionV>
            <wp:extent cx="3232150" cy="2974340"/>
            <wp:effectExtent l="0" t="0" r="6350" b="0"/>
            <wp:wrapSquare wrapText="bothSides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64" t="31712" r="17018" b="15895"/>
                    <a:stretch/>
                  </pic:blipFill>
                  <pic:spPr bwMode="auto">
                    <a:xfrm>
                      <a:off x="0" y="0"/>
                      <a:ext cx="3232150" cy="2974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E3C51D" w14:textId="4CB803BC" w:rsidR="006171E4" w:rsidRDefault="00EA302D" w:rsidP="00707511">
      <w:pPr>
        <w:ind w:left="200" w:hangingChars="100" w:hanging="200"/>
        <w:jc w:val="left"/>
      </w:pPr>
      <w:r>
        <w:rPr>
          <w:rFonts w:hint="eastAsia"/>
          <w:noProof/>
        </w:rPr>
        <mc:AlternateContent>
          <mc:Choice Requires="wpi">
            <w:drawing>
              <wp:anchor distT="0" distB="0" distL="114300" distR="114300" simplePos="0" relativeHeight="251658246" behindDoc="0" locked="0" layoutInCell="1" allowOverlap="1" wp14:anchorId="4A74151E" wp14:editId="597F28CA">
                <wp:simplePos x="0" y="0"/>
                <wp:positionH relativeFrom="column">
                  <wp:posOffset>710940</wp:posOffset>
                </wp:positionH>
                <wp:positionV relativeFrom="paragraph">
                  <wp:posOffset>293795</wp:posOffset>
                </wp:positionV>
                <wp:extent cx="360" cy="360"/>
                <wp:effectExtent l="76200" t="76200" r="95250" b="95250"/>
                <wp:wrapNone/>
                <wp:docPr id="27" name="잉크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type w14:anchorId="5F849FC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잉크 27" o:spid="_x0000_s1026" type="#_x0000_t75" style="position:absolute;left:0;text-align:left;margin-left:53.15pt;margin-top:20.3pt;width:5.7pt;height:5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">
                <v:imagedata r:id="rId11" o:title="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7529A03A" wp14:editId="0C188428">
                <wp:simplePos x="0" y="0"/>
                <wp:positionH relativeFrom="column">
                  <wp:posOffset>1428420</wp:posOffset>
                </wp:positionH>
                <wp:positionV relativeFrom="paragraph">
                  <wp:posOffset>90395</wp:posOffset>
                </wp:positionV>
                <wp:extent cx="360" cy="360"/>
                <wp:effectExtent l="76200" t="76200" r="95250" b="95250"/>
                <wp:wrapNone/>
                <wp:docPr id="26" name="잉크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12E205B1" id="잉크 26" o:spid="_x0000_s1026" type="#_x0000_t75" style="position:absolute;left:0;text-align:left;margin-left:109.65pt;margin-top:4.3pt;width:5.7pt;height:5.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">
                <v:imagedata r:id="rId11" o:title=""/>
              </v:shape>
            </w:pict>
          </mc:Fallback>
        </mc:AlternateContent>
      </w:r>
      <w:r w:rsidR="00421A15">
        <w:rPr>
          <w:rFonts w:hint="eastAsia"/>
          <w:noProof/>
        </w:rPr>
        <mc:AlternateContent>
          <mc:Choice Requires="wpi">
            <w:drawing>
              <wp:anchor distT="0" distB="0" distL="114300" distR="114300" simplePos="0" relativeHeight="251658243" behindDoc="0" locked="0" layoutInCell="1" allowOverlap="1" wp14:anchorId="732DD9C2" wp14:editId="2A57B796">
                <wp:simplePos x="0" y="0"/>
                <wp:positionH relativeFrom="column">
                  <wp:posOffset>1428420</wp:posOffset>
                </wp:positionH>
                <wp:positionV relativeFrom="paragraph">
                  <wp:posOffset>84185</wp:posOffset>
                </wp:positionV>
                <wp:extent cx="360" cy="360"/>
                <wp:effectExtent l="57150" t="57150" r="76200" b="76200"/>
                <wp:wrapNone/>
                <wp:docPr id="16" name="잉크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14243EFE" id="잉크 16" o:spid="_x0000_s1026" type="#_x0000_t75" style="position:absolute;left:0;text-align:left;margin-left:111.05pt;margin-top:5.25pt;width:2.9pt;height:2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">
                <v:imagedata r:id="rId14" o:title=""/>
              </v:shape>
            </w:pict>
          </mc:Fallback>
        </mc:AlternateContent>
      </w:r>
      <w:r w:rsidR="00421A15">
        <w:rPr>
          <w:rFonts w:hint="eastAsia"/>
          <w:noProof/>
        </w:rPr>
        <mc:AlternateContent>
          <mc:Choice Requires="wpi">
            <w:drawing>
              <wp:anchor distT="0" distB="0" distL="114300" distR="114300" simplePos="0" relativeHeight="251658242" behindDoc="0" locked="0" layoutInCell="1" allowOverlap="1" wp14:anchorId="30BD61B0" wp14:editId="097E0C88">
                <wp:simplePos x="0" y="0"/>
                <wp:positionH relativeFrom="column">
                  <wp:posOffset>717060</wp:posOffset>
                </wp:positionH>
                <wp:positionV relativeFrom="paragraph">
                  <wp:posOffset>300185</wp:posOffset>
                </wp:positionV>
                <wp:extent cx="360" cy="360"/>
                <wp:effectExtent l="57150" t="57150" r="76200" b="76200"/>
                <wp:wrapNone/>
                <wp:docPr id="15" name="잉크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1598464B" id="잉크 15" o:spid="_x0000_s1026" type="#_x0000_t75" style="position:absolute;left:0;text-align:left;margin-left:55.05pt;margin-top:22.25pt;width:2.9pt;height:2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">
                <v:imagedata r:id="rId14" o:title=""/>
              </v:shape>
            </w:pict>
          </mc:Fallback>
        </mc:AlternateContent>
      </w:r>
      <w:r w:rsidR="00707511">
        <w:rPr>
          <w:rFonts w:hint="eastAsia"/>
        </w:rPr>
        <w:t xml:space="preserve"> </w:t>
      </w:r>
    </w:p>
    <w:p w14:paraId="02603C4A" w14:textId="56AD6A17" w:rsidR="006171E4" w:rsidRDefault="006171E4" w:rsidP="004A168B">
      <w:pPr>
        <w:ind w:left="200" w:hangingChars="100" w:hanging="200"/>
        <w:jc w:val="left"/>
      </w:pPr>
    </w:p>
    <w:p w14:paraId="3305511D" w14:textId="77777777" w:rsidR="008B181D" w:rsidRDefault="008B181D" w:rsidP="008B181D">
      <w:pPr>
        <w:jc w:val="left"/>
      </w:pPr>
    </w:p>
    <w:p w14:paraId="66CEADEB" w14:textId="77777777" w:rsidR="008B181D" w:rsidRDefault="008B181D" w:rsidP="008B181D">
      <w:pPr>
        <w:jc w:val="left"/>
      </w:pPr>
    </w:p>
    <w:p w14:paraId="025D0545" w14:textId="77777777" w:rsidR="008B181D" w:rsidRDefault="008B181D" w:rsidP="008B181D">
      <w:pPr>
        <w:jc w:val="left"/>
      </w:pPr>
    </w:p>
    <w:p w14:paraId="1C09135E" w14:textId="77777777" w:rsidR="00A2112E" w:rsidRDefault="00A2112E" w:rsidP="008B181D">
      <w:pPr>
        <w:jc w:val="left"/>
      </w:pPr>
    </w:p>
    <w:p w14:paraId="3ED5BFCA" w14:textId="14C9C7F7" w:rsidR="008B181D" w:rsidRDefault="00EA302D" w:rsidP="008B181D">
      <w:pPr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22C3CB11" wp14:editId="3F901D95">
                <wp:simplePos x="0" y="0"/>
                <wp:positionH relativeFrom="column">
                  <wp:posOffset>2514540</wp:posOffset>
                </wp:positionH>
                <wp:positionV relativeFrom="paragraph">
                  <wp:posOffset>52435</wp:posOffset>
                </wp:positionV>
                <wp:extent cx="360" cy="360"/>
                <wp:effectExtent l="76200" t="76200" r="95250" b="95250"/>
                <wp:wrapNone/>
                <wp:docPr id="25" name="잉크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67532FA4" id="잉크 25" o:spid="_x0000_s1026" type="#_x0000_t75" style="position:absolute;left:0;text-align:left;margin-left:195.15pt;margin-top:1.3pt;width:5.7pt;height:5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">
                <v:imagedata r:id="rId11" o:title=""/>
              </v:shape>
            </w:pict>
          </mc:Fallback>
        </mc:AlternateContent>
      </w:r>
    </w:p>
    <w:p w14:paraId="02A8D37B" w14:textId="77777777" w:rsidR="008B181D" w:rsidRDefault="008B181D" w:rsidP="008B181D">
      <w:pPr>
        <w:jc w:val="left"/>
      </w:pPr>
    </w:p>
    <w:p w14:paraId="1854CE84" w14:textId="5878C96C" w:rsidR="00421A15" w:rsidRDefault="00A2112E" w:rsidP="008B181D">
      <w:pPr>
        <w:jc w:val="left"/>
      </w:pPr>
      <w:r>
        <w:rPr>
          <w:rFonts w:hint="eastAsia"/>
        </w:rPr>
        <w:t>(출처:</w:t>
      </w:r>
      <w:r>
        <w:t xml:space="preserve"> </w:t>
      </w:r>
      <w:r>
        <w:rPr>
          <w:rFonts w:hint="eastAsia"/>
        </w:rPr>
        <w:t>국토지리정보원)</w:t>
      </w:r>
    </w:p>
    <w:p w14:paraId="320A5F79" w14:textId="77777777" w:rsidR="00A24EF3" w:rsidRDefault="00A24EF3" w:rsidP="00A24EF3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A24EF3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1)</w:instrText>
      </w:r>
      <w:r>
        <w:fldChar w:fldCharType="end"/>
      </w:r>
      <w:r>
        <w:rPr>
          <w:rFonts w:hint="eastAsia"/>
        </w:rPr>
        <w:t xml:space="preserve">B는 </w:t>
      </w:r>
      <w:r>
        <w:t>A</w:t>
      </w:r>
      <w:r>
        <w:rPr>
          <w:rFonts w:hint="eastAsia"/>
        </w:rPr>
        <w:t>보다 중위 연령이 높다.</w:t>
      </w:r>
    </w:p>
    <w:p w14:paraId="019B1DA8" w14:textId="792C5F39" w:rsidR="006171E4" w:rsidRDefault="00A24EF3" w:rsidP="00A24EF3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A24EF3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2)</w:instrText>
      </w:r>
      <w:r>
        <w:fldChar w:fldCharType="end"/>
      </w:r>
      <w:r w:rsidR="00390439">
        <w:t>A</w:t>
      </w:r>
      <w:r w:rsidR="00AD2D5A">
        <w:rPr>
          <w:rFonts w:hint="eastAsia"/>
        </w:rPr>
        <w:t xml:space="preserve">는 </w:t>
      </w:r>
      <w:r w:rsidR="00390439">
        <w:t>C</w:t>
      </w:r>
      <w:r w:rsidR="00AD2D5A">
        <w:rPr>
          <w:rFonts w:hint="eastAsia"/>
        </w:rPr>
        <w:t>보다</w:t>
      </w:r>
      <w:r w:rsidR="00421A15">
        <w:t xml:space="preserve"> </w:t>
      </w:r>
      <w:r w:rsidR="001024F3">
        <w:rPr>
          <w:rFonts w:hint="eastAsia"/>
        </w:rPr>
        <w:t xml:space="preserve">1인당 </w:t>
      </w:r>
      <w:r w:rsidR="001024F3">
        <w:t>GDP</w:t>
      </w:r>
      <w:r w:rsidR="001024F3">
        <w:rPr>
          <w:rFonts w:hint="eastAsia"/>
        </w:rPr>
        <w:t>가</w:t>
      </w:r>
      <w:r w:rsidR="00421A15">
        <w:rPr>
          <w:rFonts w:hint="eastAsia"/>
        </w:rPr>
        <w:t xml:space="preserve"> </w:t>
      </w:r>
      <w:r w:rsidR="00930FA6">
        <w:rPr>
          <w:rFonts w:hint="eastAsia"/>
        </w:rPr>
        <w:t>낮</w:t>
      </w:r>
      <w:r w:rsidR="00421A15">
        <w:rPr>
          <w:rFonts w:hint="eastAsia"/>
        </w:rPr>
        <w:t>다.</w:t>
      </w:r>
    </w:p>
    <w:p w14:paraId="20A43D05" w14:textId="012D7BC9" w:rsidR="00421A15" w:rsidRDefault="00421A15" w:rsidP="00A24EF3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421A15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3)</w:instrText>
      </w:r>
      <w:r>
        <w:fldChar w:fldCharType="end"/>
      </w:r>
      <m:oMath>
        <m:r>
          <w:rPr>
            <w:rFonts w:ascii="Cambria Math" w:hAnsi="Cambria Math" w:hint="eastAsia"/>
          </w:rPr>
          <m:t>m</m:t>
        </m:r>
      </m:oMath>
      <w:r w:rsidR="00BB6699">
        <w:rPr>
          <w:rFonts w:hint="eastAsia"/>
        </w:rPr>
        <w:t xml:space="preserve">의 값은 </w:t>
      </w:r>
      <w:r w:rsidR="0028324D">
        <w:t>17</w:t>
      </w:r>
      <w:r w:rsidR="0092523D">
        <w:t>1</w:t>
      </w:r>
      <w:r w:rsidR="007F077F">
        <w:t>8</w:t>
      </w:r>
      <m:oMath>
        <m:r>
          <w:rPr>
            <w:rFonts w:ascii="Cambria Math" w:hAnsi="Cambria Math"/>
          </w:rPr>
          <m:t>α</m:t>
        </m:r>
      </m:oMath>
      <w:r w:rsidR="007F077F">
        <w:rPr>
          <w:rFonts w:hint="eastAsia"/>
        </w:rPr>
        <w:t>이다.</w:t>
      </w:r>
    </w:p>
    <w:p w14:paraId="798FDC40" w14:textId="196781EF" w:rsidR="00735AD0" w:rsidRDefault="00735AD0" w:rsidP="00A24EF3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735AD0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4)</w:instrText>
      </w:r>
      <w:r>
        <w:fldChar w:fldCharType="end"/>
      </w:r>
      <m:oMath>
        <m:r>
          <w:rPr>
            <w:rFonts w:ascii="Cambria Math" w:hAnsi="Cambria Math"/>
          </w:rPr>
          <m:t>m</m:t>
        </m:r>
      </m:oMath>
      <w:r w:rsidR="00E96AA8">
        <w:rPr>
          <w:rFonts w:hint="eastAsia"/>
        </w:rPr>
        <w:t xml:space="preserve">명의 </w:t>
      </w:r>
      <w:r w:rsidR="00565E13">
        <w:rPr>
          <w:rFonts w:hint="eastAsia"/>
        </w:rPr>
        <w:t>사람들</w:t>
      </w:r>
      <w:r w:rsidR="00C734C7">
        <w:rPr>
          <w:rFonts w:hint="eastAsia"/>
        </w:rPr>
        <w:t xml:space="preserve"> 중</w:t>
      </w:r>
      <w:r w:rsidR="00565E13">
        <w:rPr>
          <w:rFonts w:hint="eastAsia"/>
        </w:rPr>
        <w:t xml:space="preserve"> 임의로</w:t>
      </w:r>
      <w:r w:rsidR="00565E13">
        <w:t xml:space="preserve"> </w:t>
      </w:r>
      <w:r w:rsidR="00C734C7">
        <w:rPr>
          <w:rFonts w:hint="eastAsia"/>
        </w:rPr>
        <w:t>선택한</w:t>
      </w:r>
      <w:r w:rsidR="00565E13">
        <w:rPr>
          <w:rFonts w:hint="eastAsia"/>
        </w:rPr>
        <w:t xml:space="preserve"> 사람이 남자일 때,</w:t>
      </w:r>
      <w:r w:rsidR="00565E13">
        <w:t xml:space="preserve"> </w:t>
      </w:r>
      <w:r w:rsidR="00DB2DA6">
        <w:rPr>
          <w:rFonts w:hint="eastAsia"/>
        </w:rPr>
        <w:t>그 사람이</w:t>
      </w:r>
      <w:r w:rsidR="001024F3">
        <w:rPr>
          <w:rFonts w:hint="eastAsia"/>
        </w:rPr>
        <w:t xml:space="preserve"> 덴마크</w:t>
      </w:r>
      <w:r w:rsidR="007E486F">
        <w:rPr>
          <w:rFonts w:hint="eastAsia"/>
        </w:rPr>
        <w:t xml:space="preserve">인일 확률은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4</m:t>
            </m:r>
          </m:num>
          <m:den>
            <m:r>
              <w:rPr>
                <w:rFonts w:ascii="Cambria Math" w:hAnsi="Cambria Math"/>
              </w:rPr>
              <m:t>509</m:t>
            </m:r>
          </m:den>
        </m:f>
      </m:oMath>
      <w:r w:rsidR="00EB6275">
        <w:rPr>
          <w:rFonts w:hint="eastAsia"/>
        </w:rPr>
        <w:t>이다.</w:t>
      </w:r>
    </w:p>
    <w:p w14:paraId="0F686D44" w14:textId="1733251B" w:rsidR="00785D0A" w:rsidRDefault="00DB2DA6" w:rsidP="00785D0A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DB2DA6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5)</w:instrText>
      </w:r>
      <w:r>
        <w:fldChar w:fldCharType="end"/>
      </w:r>
      <w:r w:rsidR="00026DF8">
        <w:rPr>
          <w:rFonts w:hint="eastAsia"/>
        </w:rPr>
        <w:t>총인구</w:t>
      </w:r>
      <w:r w:rsidR="00E32367">
        <w:rPr>
          <w:rFonts w:hint="eastAsia"/>
        </w:rPr>
        <w:t xml:space="preserve">가 가장 </w:t>
      </w:r>
      <w:r w:rsidR="000F7932">
        <w:rPr>
          <w:rFonts w:hint="eastAsia"/>
        </w:rPr>
        <w:t xml:space="preserve">많은 국가는 </w:t>
      </w:r>
      <w:r w:rsidR="00D55F46">
        <w:rPr>
          <w:rFonts w:hint="eastAsia"/>
        </w:rPr>
        <w:t>세 국가 중 인구 증가율이 가장 높다</w:t>
      </w:r>
      <w:r w:rsidR="00D55C5A">
        <w:rPr>
          <w:rFonts w:hint="eastAsia"/>
        </w:rPr>
        <w:t>.</w:t>
      </w:r>
    </w:p>
    <w:p w14:paraId="4752BED1" w14:textId="77777777" w:rsidR="00302AB1" w:rsidRDefault="00302AB1" w:rsidP="00785D0A">
      <w:pPr>
        <w:ind w:left="200" w:hangingChars="100" w:hanging="200"/>
        <w:jc w:val="left"/>
      </w:pPr>
    </w:p>
    <w:p w14:paraId="385981C6" w14:textId="77777777" w:rsidR="00302AB1" w:rsidRDefault="00302AB1" w:rsidP="00785D0A">
      <w:pPr>
        <w:ind w:left="200" w:hangingChars="100" w:hanging="200"/>
        <w:jc w:val="left"/>
      </w:pPr>
    </w:p>
    <w:p w14:paraId="024AE862" w14:textId="17DC542B" w:rsidR="00302AB1" w:rsidRDefault="00302AB1" w:rsidP="00785D0A">
      <w:pPr>
        <w:ind w:left="200" w:hangingChars="100" w:hanging="200"/>
        <w:jc w:val="left"/>
      </w:pPr>
      <w:r>
        <w:rPr>
          <w:rFonts w:hint="eastAsia"/>
        </w:rPr>
        <w:t>[정답]</w:t>
      </w:r>
      <w:r>
        <w:t xml:space="preserve"> </w:t>
      </w:r>
      <w:r w:rsidR="00AA4DEB">
        <w:fldChar w:fldCharType="begin"/>
      </w:r>
      <w:r w:rsidR="00AA4DEB">
        <w:instrText xml:space="preserve"> </w:instrText>
      </w:r>
      <w:r w:rsidR="00AA4DEB">
        <w:rPr>
          <w:rFonts w:hint="eastAsia"/>
        </w:rPr>
        <w:instrText>eq \o\ac(</w:instrText>
      </w:r>
      <w:r w:rsidR="00AA4DEB" w:rsidRPr="00421A15">
        <w:rPr>
          <w:rFonts w:ascii="맑은 고딕" w:hint="eastAsia"/>
          <w:position w:val="-4"/>
          <w:sz w:val="30"/>
        </w:rPr>
        <w:instrText>○</w:instrText>
      </w:r>
      <w:r w:rsidR="00AA4DEB">
        <w:rPr>
          <w:rFonts w:hint="eastAsia"/>
        </w:rPr>
        <w:instrText>,3)</w:instrText>
      </w:r>
      <w:r w:rsidR="00AA4DEB">
        <w:fldChar w:fldCharType="end"/>
      </w:r>
    </w:p>
    <w:p w14:paraId="272E07A4" w14:textId="39765AB2" w:rsidR="00302AB1" w:rsidRDefault="00AA4DEB" w:rsidP="00785D0A">
      <w:pPr>
        <w:ind w:left="200" w:hangingChars="100" w:hanging="200"/>
        <w:jc w:val="left"/>
      </w:pPr>
      <w:r>
        <w:rPr>
          <w:rFonts w:hint="eastAsia"/>
        </w:rPr>
        <w:t>[해설]</w:t>
      </w:r>
    </w:p>
    <w:p w14:paraId="0468C28B" w14:textId="77777777" w:rsidR="00D66D2C" w:rsidRDefault="00AA4DEB" w:rsidP="00130B23">
      <w:pPr>
        <w:ind w:left="200" w:hangingChars="100" w:hanging="200"/>
        <w:jc w:val="left"/>
      </w:pPr>
      <w:r>
        <w:rPr>
          <w:rFonts w:hint="eastAsia"/>
        </w:rPr>
        <w:t>지도에 표시된 국가는</w:t>
      </w:r>
      <w:r w:rsidR="00130B23">
        <w:rPr>
          <w:rFonts w:hint="eastAsia"/>
        </w:rPr>
        <w:t xml:space="preserve"> 왼쪽 위부터 </w:t>
      </w:r>
      <w:r>
        <w:rPr>
          <w:rFonts w:hint="eastAsia"/>
        </w:rPr>
        <w:t>각각 덴마크,</w:t>
      </w:r>
      <w:r>
        <w:t xml:space="preserve"> </w:t>
      </w:r>
      <w:r>
        <w:rPr>
          <w:rFonts w:hint="eastAsia"/>
        </w:rPr>
        <w:t>에스토니아</w:t>
      </w:r>
      <w:r w:rsidR="00130B23">
        <w:rPr>
          <w:rFonts w:hint="eastAsia"/>
        </w:rPr>
        <w:t>,</w:t>
      </w:r>
      <w:r w:rsidR="00130B23">
        <w:t xml:space="preserve"> </w:t>
      </w:r>
      <w:r w:rsidR="00130B23">
        <w:rPr>
          <w:rFonts w:hint="eastAsia"/>
        </w:rPr>
        <w:t>카타르</w:t>
      </w:r>
      <w:r>
        <w:rPr>
          <w:rFonts w:hint="eastAsia"/>
        </w:rPr>
        <w:t>이다.</w:t>
      </w:r>
      <w:r w:rsidR="00130B23">
        <w:t xml:space="preserve"> </w:t>
      </w:r>
      <w:r w:rsidR="00130B23">
        <w:rPr>
          <w:rFonts w:hint="eastAsia"/>
        </w:rPr>
        <w:t xml:space="preserve">이 중 성비가 가장 높은 </w:t>
      </w:r>
      <w:r w:rsidR="004A4EA1">
        <w:rPr>
          <w:rFonts w:hint="eastAsia"/>
        </w:rPr>
        <w:t>B는 카타르,</w:t>
      </w:r>
      <w:r w:rsidR="004A4EA1">
        <w:t xml:space="preserve"> </w:t>
      </w:r>
      <w:r w:rsidR="004A4EA1">
        <w:rPr>
          <w:rFonts w:hint="eastAsia"/>
        </w:rPr>
        <w:t xml:space="preserve">성비가 가장 낮은 </w:t>
      </w:r>
      <w:r w:rsidR="004A4EA1">
        <w:t>C</w:t>
      </w:r>
      <w:r w:rsidR="004A4EA1">
        <w:rPr>
          <w:rFonts w:hint="eastAsia"/>
        </w:rPr>
        <w:t>는 에스토니아,</w:t>
      </w:r>
      <w:r w:rsidR="004A4EA1">
        <w:t xml:space="preserve"> </w:t>
      </w:r>
      <w:r w:rsidR="004A4EA1">
        <w:rPr>
          <w:rFonts w:hint="eastAsia"/>
        </w:rPr>
        <w:t xml:space="preserve">인구가 가장 많고 성비가 </w:t>
      </w:r>
      <w:r w:rsidR="004A4EA1">
        <w:t>1</w:t>
      </w:r>
      <w:r w:rsidR="00C7002F">
        <w:rPr>
          <w:rFonts w:hint="eastAsia"/>
        </w:rPr>
        <w:t xml:space="preserve">인 </w:t>
      </w:r>
      <w:r w:rsidR="00C7002F">
        <w:t>A</w:t>
      </w:r>
      <w:r w:rsidR="00C7002F">
        <w:rPr>
          <w:rFonts w:hint="eastAsia"/>
        </w:rPr>
        <w:t>는 덴마크이다.</w:t>
      </w:r>
    </w:p>
    <w:p w14:paraId="7B4883CA" w14:textId="0578BFF5" w:rsidR="00AA4DEB" w:rsidRDefault="00C7002F" w:rsidP="00130B23">
      <w:pPr>
        <w:ind w:left="200" w:hangingChars="100" w:hanging="200"/>
        <w:jc w:val="left"/>
      </w:pPr>
      <w:r>
        <w:t xml:space="preserve"> </w:t>
      </w:r>
      <w:r w:rsidR="004A4EA1">
        <w:rPr>
          <w:rFonts w:hint="eastAsia"/>
        </w:rPr>
        <w:t xml:space="preserve"> </w:t>
      </w:r>
    </w:p>
    <w:p w14:paraId="021B286D" w14:textId="77777777" w:rsidR="00D66D2C" w:rsidRDefault="00D66D2C" w:rsidP="00D66D2C">
      <w:pPr>
        <w:jc w:val="left"/>
      </w:pPr>
    </w:p>
    <w:p w14:paraId="66EA8A7A" w14:textId="72E37BD6" w:rsidR="00D66D2C" w:rsidRDefault="00D66D2C" w:rsidP="00D66D2C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A24EF3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1)</w:instrText>
      </w:r>
      <w:r>
        <w:fldChar w:fldCharType="end"/>
      </w:r>
      <w:r>
        <w:rPr>
          <w:rFonts w:hint="eastAsia"/>
        </w:rPr>
        <w:t xml:space="preserve">덴마크는 인구의 고령화가 카타르보다 </w:t>
      </w:r>
      <w:r w:rsidR="00852E88">
        <w:rPr>
          <w:rFonts w:hint="eastAsia"/>
        </w:rPr>
        <w:t>더 진행되었으므로 카타르의 중위 연령이 더 낮다.</w:t>
      </w:r>
    </w:p>
    <w:p w14:paraId="4ECF62F5" w14:textId="2D968B2E" w:rsidR="00D66D2C" w:rsidRDefault="00D66D2C" w:rsidP="00D66D2C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A24EF3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2)</w:instrText>
      </w:r>
      <w:r>
        <w:fldChar w:fldCharType="end"/>
      </w:r>
      <w:r w:rsidR="00852E88">
        <w:rPr>
          <w:rFonts w:hint="eastAsia"/>
        </w:rPr>
        <w:t>덴마크는</w:t>
      </w:r>
      <w:r w:rsidR="00930FA6">
        <w:t xml:space="preserve"> 1</w:t>
      </w:r>
      <w:r w:rsidR="00930FA6">
        <w:rPr>
          <w:rFonts w:hint="eastAsia"/>
        </w:rPr>
        <w:t xml:space="preserve">인당 </w:t>
      </w:r>
      <w:r w:rsidR="00930FA6">
        <w:t>GDP</w:t>
      </w:r>
      <w:r w:rsidR="00930FA6">
        <w:rPr>
          <w:rFonts w:hint="eastAsia"/>
        </w:rPr>
        <w:t xml:space="preserve">가 매우 높은 선진국에 해당하므로 에스토니아보다 </w:t>
      </w:r>
      <w:r w:rsidR="00930FA6">
        <w:t>1</w:t>
      </w:r>
      <w:r w:rsidR="00930FA6">
        <w:rPr>
          <w:rFonts w:hint="eastAsia"/>
        </w:rPr>
        <w:t xml:space="preserve">인당 </w:t>
      </w:r>
      <w:r w:rsidR="00930FA6">
        <w:t>GDP</w:t>
      </w:r>
      <w:r w:rsidR="00930FA6">
        <w:rPr>
          <w:rFonts w:hint="eastAsia"/>
        </w:rPr>
        <w:t>가 높다.</w:t>
      </w:r>
    </w:p>
    <w:p w14:paraId="7C978BE5" w14:textId="33A5C424" w:rsidR="00C46F58" w:rsidRDefault="00D66D2C" w:rsidP="00D66D2C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421A15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3)</w:instrText>
      </w:r>
      <w:r>
        <w:fldChar w:fldCharType="end"/>
      </w:r>
      <w:r w:rsidR="00176F25">
        <w:rPr>
          <w:rFonts w:hint="eastAsia"/>
        </w:rPr>
        <w:t xml:space="preserve">여성 </w:t>
      </w:r>
      <w:r w:rsidR="008D6A61">
        <w:rPr>
          <w:rFonts w:hint="eastAsia"/>
        </w:rPr>
        <w:t>인구</w:t>
      </w:r>
      <w:r w:rsidR="00556503">
        <w:rPr>
          <w:rFonts w:hint="eastAsia"/>
        </w:rPr>
        <w:t>수의 비와</w:t>
      </w:r>
      <w:r w:rsidR="008D6A61">
        <w:rPr>
          <w:rFonts w:hint="eastAsia"/>
        </w:rPr>
        <w:t xml:space="preserve"> 성비</w:t>
      </w:r>
      <w:r w:rsidR="00556503">
        <w:rPr>
          <w:rFonts w:hint="eastAsia"/>
        </w:rPr>
        <w:t xml:space="preserve">(여자 </w:t>
      </w:r>
      <w:r w:rsidR="00556503">
        <w:t>100</w:t>
      </w:r>
      <w:r w:rsidR="00556503">
        <w:rPr>
          <w:rFonts w:hint="eastAsia"/>
        </w:rPr>
        <w:t>명 당 남자 수</w:t>
      </w:r>
      <w:r w:rsidR="00556503">
        <w:t>)</w:t>
      </w:r>
      <w:r w:rsidR="008D6A61">
        <w:rPr>
          <w:rFonts w:hint="eastAsia"/>
        </w:rPr>
        <w:t>를 활용하</w:t>
      </w:r>
      <w:r w:rsidR="00556503">
        <w:rPr>
          <w:rFonts w:hint="eastAsia"/>
        </w:rPr>
        <w:t>여 표를 채우면</w:t>
      </w:r>
      <w:r w:rsidR="00556503">
        <w:t>,</w:t>
      </w:r>
    </w:p>
    <w:tbl>
      <w:tblPr>
        <w:tblStyle w:val="a6"/>
        <w:tblpPr w:leftFromText="142" w:rightFromText="142" w:vertAnchor="page" w:horzAnchor="margin" w:tblpY="7441"/>
        <w:tblW w:w="0" w:type="auto"/>
        <w:tblLook w:val="04A0" w:firstRow="1" w:lastRow="0" w:firstColumn="1" w:lastColumn="0" w:noHBand="0" w:noVBand="1"/>
      </w:tblPr>
      <w:tblGrid>
        <w:gridCol w:w="857"/>
        <w:gridCol w:w="857"/>
        <w:gridCol w:w="857"/>
        <w:gridCol w:w="857"/>
        <w:gridCol w:w="857"/>
      </w:tblGrid>
      <w:tr w:rsidR="00496F95" w14:paraId="64DFFE42" w14:textId="77777777" w:rsidTr="00C46F58">
        <w:trPr>
          <w:trHeight w:val="564"/>
        </w:trPr>
        <w:tc>
          <w:tcPr>
            <w:tcW w:w="857" w:type="dxa"/>
            <w:shd w:val="clear" w:color="auto" w:fill="AEAAAA" w:themeFill="background2" w:themeFillShade="BF"/>
            <w:vAlign w:val="center"/>
          </w:tcPr>
          <w:p w14:paraId="16C6D92D" w14:textId="77777777" w:rsidR="00C46F58" w:rsidRDefault="00C46F58" w:rsidP="00C46F58">
            <w:pPr>
              <w:jc w:val="center"/>
            </w:pPr>
            <w:r>
              <w:rPr>
                <w:rFonts w:hint="eastAsia"/>
              </w:rPr>
              <w:t>국가/성별</w:t>
            </w:r>
          </w:p>
        </w:tc>
        <w:tc>
          <w:tcPr>
            <w:tcW w:w="857" w:type="dxa"/>
            <w:shd w:val="clear" w:color="auto" w:fill="E7E6E6" w:themeFill="background2"/>
            <w:vAlign w:val="center"/>
          </w:tcPr>
          <w:p w14:paraId="658647B8" w14:textId="77777777" w:rsidR="00C46F58" w:rsidRDefault="00C46F58" w:rsidP="00C46F58">
            <w:pPr>
              <w:jc w:val="center"/>
            </w:pPr>
            <w:r>
              <w:rPr>
                <w:rFonts w:hint="eastAsia"/>
              </w:rPr>
              <w:t>A</w:t>
            </w:r>
          </w:p>
        </w:tc>
        <w:tc>
          <w:tcPr>
            <w:tcW w:w="857" w:type="dxa"/>
            <w:shd w:val="clear" w:color="auto" w:fill="E7E6E6" w:themeFill="background2"/>
            <w:vAlign w:val="center"/>
          </w:tcPr>
          <w:p w14:paraId="6B7A5CC5" w14:textId="77777777" w:rsidR="00C46F58" w:rsidRDefault="00C46F58" w:rsidP="00C46F58">
            <w:pPr>
              <w:jc w:val="center"/>
            </w:pPr>
            <w:r>
              <w:rPr>
                <w:rFonts w:hint="eastAsia"/>
              </w:rPr>
              <w:t>B</w:t>
            </w:r>
          </w:p>
        </w:tc>
        <w:tc>
          <w:tcPr>
            <w:tcW w:w="857" w:type="dxa"/>
            <w:shd w:val="clear" w:color="auto" w:fill="E7E6E6" w:themeFill="background2"/>
            <w:vAlign w:val="center"/>
          </w:tcPr>
          <w:p w14:paraId="5045E63B" w14:textId="77777777" w:rsidR="00C46F58" w:rsidRDefault="00C46F58" w:rsidP="00C46F58">
            <w:pPr>
              <w:jc w:val="center"/>
            </w:pPr>
            <w:r>
              <w:rPr>
                <w:rFonts w:hint="eastAsia"/>
              </w:rPr>
              <w:t>C</w:t>
            </w:r>
          </w:p>
        </w:tc>
        <w:tc>
          <w:tcPr>
            <w:tcW w:w="857" w:type="dxa"/>
            <w:shd w:val="clear" w:color="auto" w:fill="E7E6E6" w:themeFill="background2"/>
            <w:vAlign w:val="center"/>
          </w:tcPr>
          <w:p w14:paraId="249E383B" w14:textId="77777777" w:rsidR="00C46F58" w:rsidRDefault="00C46F58" w:rsidP="00C46F58">
            <w:pPr>
              <w:jc w:val="center"/>
            </w:pPr>
            <w:r>
              <w:rPr>
                <w:rFonts w:hint="eastAsia"/>
              </w:rPr>
              <w:t>계</w:t>
            </w:r>
          </w:p>
        </w:tc>
      </w:tr>
      <w:tr w:rsidR="00C46F58" w14:paraId="2E7FE463" w14:textId="77777777" w:rsidTr="00C46F58">
        <w:trPr>
          <w:trHeight w:val="549"/>
        </w:trPr>
        <w:tc>
          <w:tcPr>
            <w:tcW w:w="857" w:type="dxa"/>
            <w:shd w:val="clear" w:color="auto" w:fill="E7E6E6" w:themeFill="background2"/>
            <w:vAlign w:val="center"/>
          </w:tcPr>
          <w:p w14:paraId="002A071E" w14:textId="77777777" w:rsidR="00C46F58" w:rsidRDefault="00C46F58" w:rsidP="00C46F58">
            <w:pPr>
              <w:jc w:val="center"/>
            </w:pPr>
            <w:r>
              <w:rPr>
                <w:rFonts w:hint="eastAsia"/>
              </w:rPr>
              <w:t>남자</w:t>
            </w:r>
          </w:p>
        </w:tc>
        <w:tc>
          <w:tcPr>
            <w:tcW w:w="857" w:type="dxa"/>
            <w:vAlign w:val="center"/>
          </w:tcPr>
          <w:p w14:paraId="675FB4E8" w14:textId="55C5ED9F" w:rsidR="00C46F58" w:rsidRDefault="00496F95" w:rsidP="00C46F58">
            <w:pPr>
              <w:jc w:val="center"/>
            </w:pPr>
            <w:r>
              <w:rPr>
                <w:rFonts w:hint="eastAsia"/>
              </w:rPr>
              <w:t>4</w:t>
            </w:r>
            <w:r>
              <w:t>00</w:t>
            </w:r>
          </w:p>
        </w:tc>
        <w:tc>
          <w:tcPr>
            <w:tcW w:w="857" w:type="dxa"/>
            <w:vAlign w:val="center"/>
          </w:tcPr>
          <w:p w14:paraId="5DAC0C29" w14:textId="4E5FE3FA" w:rsidR="00C46F58" w:rsidRDefault="00496F95" w:rsidP="00C46F58">
            <w:pPr>
              <w:jc w:val="center"/>
            </w:pPr>
            <w:r>
              <w:rPr>
                <w:rFonts w:hint="eastAsia"/>
              </w:rPr>
              <w:t>5</w:t>
            </w:r>
            <w:r>
              <w:t>30</w:t>
            </w:r>
          </w:p>
        </w:tc>
        <w:tc>
          <w:tcPr>
            <w:tcW w:w="857" w:type="dxa"/>
            <w:vAlign w:val="center"/>
          </w:tcPr>
          <w:p w14:paraId="2C5B6DFE" w14:textId="5A04E6B1" w:rsidR="00C46F58" w:rsidRDefault="00496F95" w:rsidP="00C46F58">
            <w:pPr>
              <w:jc w:val="center"/>
            </w:pPr>
            <w:r>
              <w:rPr>
                <w:rFonts w:hint="eastAsia"/>
              </w:rPr>
              <w:t>8</w:t>
            </w:r>
            <w:r>
              <w:t>8</w:t>
            </w:r>
          </w:p>
        </w:tc>
        <w:tc>
          <w:tcPr>
            <w:tcW w:w="857" w:type="dxa"/>
            <w:vAlign w:val="center"/>
          </w:tcPr>
          <w:p w14:paraId="4A976EBB" w14:textId="7FEEA886" w:rsidR="00C46F58" w:rsidRDefault="00176F25" w:rsidP="00C46F58">
            <w:pPr>
              <w:jc w:val="center"/>
            </w:pPr>
            <w:r>
              <w:rPr>
                <w:rFonts w:hint="eastAsia"/>
              </w:rPr>
              <w:t>1</w:t>
            </w:r>
            <w:r>
              <w:t>018</w:t>
            </w:r>
          </w:p>
        </w:tc>
      </w:tr>
      <w:tr w:rsidR="00C46F58" w14:paraId="2CAC26B4" w14:textId="77777777" w:rsidTr="00C46F58">
        <w:trPr>
          <w:trHeight w:val="564"/>
        </w:trPr>
        <w:tc>
          <w:tcPr>
            <w:tcW w:w="857" w:type="dxa"/>
            <w:shd w:val="clear" w:color="auto" w:fill="E7E6E6" w:themeFill="background2"/>
            <w:vAlign w:val="center"/>
          </w:tcPr>
          <w:p w14:paraId="7B696561" w14:textId="77777777" w:rsidR="00C46F58" w:rsidRDefault="00C46F58" w:rsidP="00C46F58">
            <w:pPr>
              <w:jc w:val="center"/>
            </w:pPr>
            <w:r>
              <w:rPr>
                <w:rFonts w:hint="eastAsia"/>
              </w:rPr>
              <w:t>여자</w:t>
            </w:r>
          </w:p>
        </w:tc>
        <w:tc>
          <w:tcPr>
            <w:tcW w:w="857" w:type="dxa"/>
            <w:vAlign w:val="center"/>
          </w:tcPr>
          <w:p w14:paraId="15633C04" w14:textId="127179B9" w:rsidR="00C46F58" w:rsidRDefault="00496F95" w:rsidP="00C46F58">
            <w:pPr>
              <w:jc w:val="center"/>
            </w:pPr>
            <w:r>
              <w:t>4</w:t>
            </w:r>
            <w:r w:rsidR="00881535">
              <w:t>00</w:t>
            </w:r>
          </w:p>
        </w:tc>
        <w:tc>
          <w:tcPr>
            <w:tcW w:w="857" w:type="dxa"/>
            <w:vAlign w:val="center"/>
          </w:tcPr>
          <w:p w14:paraId="1B023002" w14:textId="77777777" w:rsidR="00C46F58" w:rsidRDefault="00C46F58" w:rsidP="00C46F58">
            <w:pPr>
              <w:jc w:val="center"/>
            </w:pPr>
            <w:r>
              <w:rPr>
                <w:rFonts w:hint="eastAsia"/>
              </w:rPr>
              <w:t>2</w:t>
            </w:r>
            <w:r>
              <w:t>00</w:t>
            </w:r>
            <m:oMath>
              <m:r>
                <w:rPr>
                  <w:rFonts w:ascii="Cambria Math" w:hAnsi="Cambria Math"/>
                </w:rPr>
                <m:t>α</m:t>
              </m:r>
            </m:oMath>
          </w:p>
        </w:tc>
        <w:tc>
          <w:tcPr>
            <w:tcW w:w="857" w:type="dxa"/>
            <w:vAlign w:val="center"/>
          </w:tcPr>
          <w:p w14:paraId="3DF88C4D" w14:textId="1D0F0974" w:rsidR="00C46F58" w:rsidRDefault="00496F95" w:rsidP="00C46F58">
            <w:pPr>
              <w:jc w:val="center"/>
            </w:pPr>
            <w:r>
              <w:rPr>
                <w:rFonts w:hint="eastAsia"/>
              </w:rPr>
              <w:t>1</w:t>
            </w:r>
            <w:r>
              <w:t>00</w:t>
            </w:r>
          </w:p>
        </w:tc>
        <w:tc>
          <w:tcPr>
            <w:tcW w:w="857" w:type="dxa"/>
            <w:vAlign w:val="center"/>
          </w:tcPr>
          <w:p w14:paraId="032B3C12" w14:textId="09123F00" w:rsidR="00C46F58" w:rsidRDefault="00176F25" w:rsidP="00C46F58">
            <w:pPr>
              <w:jc w:val="center"/>
            </w:pPr>
            <w:r>
              <w:rPr>
                <w:rFonts w:hint="eastAsia"/>
              </w:rPr>
              <w:t>7</w:t>
            </w:r>
            <w:r>
              <w:t>00</w:t>
            </w:r>
          </w:p>
        </w:tc>
      </w:tr>
      <w:tr w:rsidR="00C46F58" w14:paraId="77001998" w14:textId="77777777" w:rsidTr="00C46F58">
        <w:trPr>
          <w:trHeight w:val="549"/>
        </w:trPr>
        <w:tc>
          <w:tcPr>
            <w:tcW w:w="857" w:type="dxa"/>
            <w:shd w:val="clear" w:color="auto" w:fill="E7E6E6" w:themeFill="background2"/>
            <w:vAlign w:val="center"/>
          </w:tcPr>
          <w:p w14:paraId="635588A7" w14:textId="77777777" w:rsidR="00C46F58" w:rsidRDefault="00C46F58" w:rsidP="00C46F58">
            <w:pPr>
              <w:jc w:val="center"/>
            </w:pPr>
            <w:r>
              <w:rPr>
                <w:rFonts w:hint="eastAsia"/>
              </w:rPr>
              <w:t>계</w:t>
            </w:r>
          </w:p>
        </w:tc>
        <w:tc>
          <w:tcPr>
            <w:tcW w:w="857" w:type="dxa"/>
            <w:vAlign w:val="center"/>
          </w:tcPr>
          <w:p w14:paraId="63686787" w14:textId="15881897" w:rsidR="00C46F58" w:rsidRDefault="00496F95" w:rsidP="00C46F58">
            <w:pPr>
              <w:jc w:val="center"/>
            </w:pPr>
            <w:r>
              <w:rPr>
                <w:rFonts w:hint="eastAsia"/>
              </w:rPr>
              <w:t>8</w:t>
            </w:r>
            <w:r>
              <w:t>00</w:t>
            </w:r>
          </w:p>
        </w:tc>
        <w:tc>
          <w:tcPr>
            <w:tcW w:w="857" w:type="dxa"/>
            <w:vAlign w:val="center"/>
          </w:tcPr>
          <w:p w14:paraId="37587F5C" w14:textId="424BF988" w:rsidR="00C46F58" w:rsidRDefault="00026DF8" w:rsidP="00C46F58">
            <w:pPr>
              <w:jc w:val="center"/>
            </w:pPr>
            <w:r>
              <w:rPr>
                <w:rFonts w:hint="eastAsia"/>
              </w:rPr>
              <w:t>7</w:t>
            </w:r>
            <w:r>
              <w:t>30</w:t>
            </w:r>
          </w:p>
        </w:tc>
        <w:tc>
          <w:tcPr>
            <w:tcW w:w="857" w:type="dxa"/>
            <w:vAlign w:val="center"/>
          </w:tcPr>
          <w:p w14:paraId="591AB3AD" w14:textId="4474466B" w:rsidR="00C46F58" w:rsidRDefault="00026DF8" w:rsidP="00C46F58">
            <w:pPr>
              <w:jc w:val="center"/>
            </w:pPr>
            <w:r>
              <w:rPr>
                <w:rFonts w:hint="eastAsia"/>
              </w:rPr>
              <w:t>1</w:t>
            </w:r>
            <w:r>
              <w:t>88</w:t>
            </w:r>
          </w:p>
        </w:tc>
        <w:tc>
          <w:tcPr>
            <w:tcW w:w="857" w:type="dxa"/>
            <w:vAlign w:val="center"/>
          </w:tcPr>
          <w:p w14:paraId="706BEA15" w14:textId="11A9533C" w:rsidR="00C46F58" w:rsidRDefault="00026DF8" w:rsidP="00C46F58">
            <w:pPr>
              <w:jc w:val="center"/>
            </w:pPr>
            <w:r>
              <w:rPr>
                <w:rFonts w:hint="eastAsia"/>
              </w:rPr>
              <w:t>1</w:t>
            </w:r>
            <w:r>
              <w:t>718</w:t>
            </w:r>
          </w:p>
        </w:tc>
      </w:tr>
    </w:tbl>
    <w:p w14:paraId="325F14D7" w14:textId="18766E49" w:rsidR="00C46F58" w:rsidRDefault="00556503" w:rsidP="00D66D2C">
      <w:pPr>
        <w:ind w:left="200" w:hangingChars="100" w:hanging="200"/>
        <w:jc w:val="left"/>
      </w:pPr>
      <w:r>
        <w:t xml:space="preserve"> </w:t>
      </w:r>
      <w:r w:rsidR="00881535">
        <w:t>(</w:t>
      </w:r>
      <m:oMath>
        <m:r>
          <w:rPr>
            <w:rFonts w:ascii="Cambria Math" w:hAnsi="Cambria Math"/>
          </w:rPr>
          <m:t>α</m:t>
        </m:r>
      </m:oMath>
      <w:r w:rsidR="00881535">
        <w:rPr>
          <w:rFonts w:hint="eastAsia"/>
        </w:rPr>
        <w:t>는 생략함)</w:t>
      </w:r>
    </w:p>
    <w:p w14:paraId="53DD4977" w14:textId="77777777" w:rsidR="00C46F58" w:rsidRDefault="00C46F58" w:rsidP="00D66D2C">
      <w:pPr>
        <w:ind w:left="200" w:hangingChars="100" w:hanging="200"/>
        <w:jc w:val="left"/>
      </w:pPr>
    </w:p>
    <w:p w14:paraId="35AF3BB9" w14:textId="77777777" w:rsidR="00C46F58" w:rsidRDefault="00C46F58" w:rsidP="00D66D2C">
      <w:pPr>
        <w:ind w:left="200" w:hangingChars="100" w:hanging="200"/>
        <w:jc w:val="left"/>
      </w:pPr>
    </w:p>
    <w:p w14:paraId="08FBD573" w14:textId="77777777" w:rsidR="00C46F58" w:rsidRDefault="00C46F58" w:rsidP="00D66D2C">
      <w:pPr>
        <w:ind w:left="200" w:hangingChars="100" w:hanging="200"/>
        <w:jc w:val="left"/>
      </w:pPr>
    </w:p>
    <w:p w14:paraId="4A7FE9E4" w14:textId="77777777" w:rsidR="00C46F58" w:rsidRDefault="00C46F58" w:rsidP="00D66D2C">
      <w:pPr>
        <w:ind w:left="200" w:hangingChars="100" w:hanging="200"/>
        <w:jc w:val="left"/>
      </w:pPr>
    </w:p>
    <w:p w14:paraId="05142C6C" w14:textId="5F6ED61F" w:rsidR="00D66D2C" w:rsidRDefault="00C46F58" w:rsidP="00D66D2C">
      <w:pPr>
        <w:ind w:left="200" w:hangingChars="100" w:hanging="200"/>
        <w:jc w:val="left"/>
      </w:pPr>
      <w:r>
        <w:rPr>
          <w:rFonts w:hint="eastAsia"/>
        </w:rPr>
        <w:t xml:space="preserve">위와 같은 표가 만들어지므로 </w:t>
      </w:r>
      <m:oMath>
        <m:r>
          <w:rPr>
            <w:rFonts w:ascii="Cambria Math" w:hAnsi="Cambria Math" w:hint="eastAsia"/>
          </w:rPr>
          <m:t>m</m:t>
        </m:r>
      </m:oMath>
      <w:r w:rsidR="00D66D2C">
        <w:rPr>
          <w:rFonts w:hint="eastAsia"/>
        </w:rPr>
        <w:t xml:space="preserve">의 값은 </w:t>
      </w:r>
      <w:r w:rsidR="00D66D2C">
        <w:t>1718</w:t>
      </w:r>
      <m:oMath>
        <m:r>
          <w:rPr>
            <w:rFonts w:ascii="Cambria Math" w:hAnsi="Cambria Math"/>
          </w:rPr>
          <m:t>α</m:t>
        </m:r>
      </m:oMath>
      <w:r w:rsidR="00D66D2C">
        <w:rPr>
          <w:rFonts w:hint="eastAsia"/>
        </w:rPr>
        <w:t>이다.</w:t>
      </w:r>
      <w:r w:rsidR="008D6A61">
        <w:t xml:space="preserve"> (</w:t>
      </w:r>
      <w:r w:rsidR="008D6A61">
        <w:rPr>
          <w:rFonts w:hint="eastAsia"/>
        </w:rPr>
        <w:t>정답)</w:t>
      </w:r>
    </w:p>
    <w:p w14:paraId="71F8CF6C" w14:textId="19C97429" w:rsidR="00D66D2C" w:rsidRDefault="00D66D2C" w:rsidP="00D66D2C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735AD0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4)</w:instrText>
      </w:r>
      <w:r>
        <w:fldChar w:fldCharType="end"/>
      </w:r>
      <m:oMath>
        <m:r>
          <w:rPr>
            <w:rFonts w:ascii="Cambria Math" w:hAnsi="Cambria Math"/>
          </w:rPr>
          <m:t>m</m:t>
        </m:r>
      </m:oMath>
      <w:r>
        <w:rPr>
          <w:rFonts w:hint="eastAsia"/>
        </w:rPr>
        <w:t>명의 사람들 중 임의로</w:t>
      </w:r>
      <w:r>
        <w:t xml:space="preserve"> </w:t>
      </w:r>
      <w:r>
        <w:rPr>
          <w:rFonts w:hint="eastAsia"/>
        </w:rPr>
        <w:t>선택한 사람이 남자일 때,</w:t>
      </w:r>
      <w:r>
        <w:t xml:space="preserve"> </w:t>
      </w:r>
      <w:r>
        <w:rPr>
          <w:rFonts w:hint="eastAsia"/>
        </w:rPr>
        <w:t xml:space="preserve">그 사람이 덴마크인일 확률은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00</m:t>
            </m:r>
          </m:num>
          <m:den>
            <m:r>
              <w:rPr>
                <w:rFonts w:ascii="Cambria Math" w:hAnsi="Cambria Math"/>
              </w:rPr>
              <m:t>1018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00</m:t>
            </m:r>
          </m:num>
          <m:den>
            <m:r>
              <w:rPr>
                <w:rFonts w:ascii="Cambria Math" w:hAnsi="Cambria Math"/>
              </w:rPr>
              <m:t>509</m:t>
            </m:r>
          </m:den>
        </m:f>
      </m:oMath>
      <w:r w:rsidR="002F2560">
        <w:rPr>
          <w:rFonts w:hint="eastAsia"/>
        </w:rPr>
        <w:t>이다.</w:t>
      </w:r>
    </w:p>
    <w:p w14:paraId="713A582B" w14:textId="4D8D9DE3" w:rsidR="00D66D2C" w:rsidRDefault="00D66D2C" w:rsidP="00D66D2C">
      <w:pPr>
        <w:ind w:left="200" w:hangingChars="100" w:hanging="200"/>
        <w:jc w:val="left"/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 w:rsidRPr="00DB2DA6">
        <w:rPr>
          <w:rFonts w:ascii="맑은 고딕" w:hint="eastAsia"/>
          <w:position w:val="-4"/>
          <w:sz w:val="30"/>
        </w:rPr>
        <w:instrText>○</w:instrText>
      </w:r>
      <w:r>
        <w:rPr>
          <w:rFonts w:hint="eastAsia"/>
        </w:rPr>
        <w:instrText>,5)</w:instrText>
      </w:r>
      <w:r>
        <w:fldChar w:fldCharType="end"/>
      </w:r>
      <w:r w:rsidR="00176F25">
        <w:rPr>
          <w:rFonts w:hint="eastAsia"/>
        </w:rPr>
        <w:t xml:space="preserve">총인구가 가장 많은 국가는 </w:t>
      </w:r>
      <w:r w:rsidR="00176F25">
        <w:t>A</w:t>
      </w:r>
      <w:r w:rsidR="00184E0A">
        <w:t>(</w:t>
      </w:r>
      <w:r w:rsidR="00184E0A">
        <w:rPr>
          <w:rFonts w:hint="eastAsia"/>
        </w:rPr>
        <w:t>덴마크</w:t>
      </w:r>
      <w:r w:rsidR="00184E0A">
        <w:t>)</w:t>
      </w:r>
      <w:r w:rsidR="00184E0A">
        <w:rPr>
          <w:rFonts w:hint="eastAsia"/>
        </w:rPr>
        <w:t>이다.</w:t>
      </w:r>
      <w:r w:rsidR="00184E0A">
        <w:t xml:space="preserve"> </w:t>
      </w:r>
      <w:r w:rsidR="00184E0A">
        <w:rPr>
          <w:rFonts w:hint="eastAsia"/>
        </w:rPr>
        <w:t>세 국가 중 인구 증가율이 가장 높은 국가는 카타르이다.</w:t>
      </w:r>
    </w:p>
    <w:p w14:paraId="79358073" w14:textId="77777777" w:rsidR="00302AB1" w:rsidRPr="00D66D2C" w:rsidRDefault="00302AB1" w:rsidP="00785D0A">
      <w:pPr>
        <w:ind w:left="200" w:hangingChars="100" w:hanging="200"/>
        <w:jc w:val="left"/>
      </w:pPr>
    </w:p>
    <w:p w14:paraId="1D2675DC" w14:textId="77777777" w:rsidR="00302AB1" w:rsidRDefault="00302AB1" w:rsidP="00785D0A">
      <w:pPr>
        <w:ind w:left="200" w:hangingChars="100" w:hanging="200"/>
        <w:jc w:val="left"/>
      </w:pPr>
    </w:p>
    <w:p w14:paraId="5803900F" w14:textId="77777777" w:rsidR="00302AB1" w:rsidRDefault="00302AB1" w:rsidP="00785D0A">
      <w:pPr>
        <w:ind w:left="200" w:hangingChars="100" w:hanging="200"/>
        <w:jc w:val="left"/>
      </w:pPr>
    </w:p>
    <w:p w14:paraId="58A57638" w14:textId="77777777" w:rsidR="00302AB1" w:rsidRDefault="00302AB1" w:rsidP="00785D0A">
      <w:pPr>
        <w:ind w:left="200" w:hangingChars="100" w:hanging="200"/>
        <w:jc w:val="left"/>
      </w:pPr>
    </w:p>
    <w:p w14:paraId="189D6CF4" w14:textId="77777777" w:rsidR="0017591B" w:rsidRDefault="0017591B" w:rsidP="00785D0A">
      <w:pPr>
        <w:ind w:left="200" w:hangingChars="100" w:hanging="200"/>
        <w:jc w:val="left"/>
      </w:pPr>
    </w:p>
    <w:p w14:paraId="1A8D593D" w14:textId="05BBF48D" w:rsidR="0017591B" w:rsidRDefault="00425A0B" w:rsidP="00785D0A">
      <w:pPr>
        <w:ind w:left="200" w:hangingChars="100" w:hanging="200"/>
        <w:jc w:val="left"/>
      </w:pPr>
      <w:r>
        <w:t>3.</w:t>
      </w:r>
      <w:r w:rsidR="005B5BA9">
        <w:t xml:space="preserve"> </w:t>
      </w:r>
      <w:r w:rsidR="003D03EB">
        <w:t>다음</w:t>
      </w:r>
      <w:r w:rsidR="00F26E75">
        <w:t>은</w:t>
      </w:r>
      <w:r w:rsidR="001C1BF3">
        <w:t xml:space="preserve"> 국토지리정보원에서</w:t>
      </w:r>
      <w:r w:rsidR="00006815">
        <w:t xml:space="preserve"> 열린</w:t>
      </w:r>
      <w:r w:rsidR="001C1BF3">
        <w:t xml:space="preserve"> 지리 정보 조사 계획</w:t>
      </w:r>
      <w:r w:rsidR="00006815">
        <w:t xml:space="preserve"> 세미나이</w:t>
      </w:r>
      <w:r w:rsidR="00A5507D">
        <w:t xml:space="preserve">다. </w:t>
      </w:r>
      <w:r w:rsidR="00040BF9">
        <w:t xml:space="preserve">조사 내용과 </w:t>
      </w:r>
      <w:r w:rsidR="003C1755">
        <w:t xml:space="preserve">통계 조사의 방법을 각각 </w:t>
      </w:r>
      <w:r w:rsidR="001264A0">
        <w:t xml:space="preserve">바르게 </w:t>
      </w:r>
      <w:r w:rsidR="00006815">
        <w:t>말한 연구원</w:t>
      </w:r>
      <w:r w:rsidR="00E17114">
        <w:t xml:space="preserve">을 </w:t>
      </w:r>
      <w:r w:rsidR="00F57A1A">
        <w:rPr>
          <w:rFonts w:hint="eastAsia"/>
        </w:rPr>
        <w:t>있는 대로</w:t>
      </w:r>
      <w:r w:rsidR="00E17114">
        <w:t xml:space="preserve"> 쓰시오.</w:t>
      </w:r>
      <w:r w:rsidR="00A63132">
        <w:t xml:space="preserve"> (</w:t>
      </w:r>
      <w:r w:rsidR="00A63132">
        <w:rPr>
          <w:rFonts w:hint="eastAsia"/>
        </w:rPr>
        <w:t>모두 옳지 않게 말한 경우</w:t>
      </w:r>
      <w:r w:rsidR="00ED4C1B">
        <w:t xml:space="preserve"> ‘</w:t>
      </w:r>
      <w:r w:rsidR="00B52F38">
        <w:rPr>
          <w:rFonts w:hint="eastAsia"/>
        </w:rPr>
        <w:t>바르게 말한</w:t>
      </w:r>
      <w:r w:rsidR="00B52F38">
        <w:t xml:space="preserve"> </w:t>
      </w:r>
      <w:r w:rsidR="00B52F38">
        <w:rPr>
          <w:rFonts w:hint="eastAsia"/>
        </w:rPr>
        <w:t>사람이 없다‘</w:t>
      </w:r>
      <w:r w:rsidR="009400D0">
        <w:rPr>
          <w:rFonts w:hint="eastAsia"/>
        </w:rPr>
        <w:t xml:space="preserve"> </w:t>
      </w:r>
      <w:r w:rsidR="00B02B64">
        <w:rPr>
          <w:rFonts w:hint="eastAsia"/>
        </w:rPr>
        <w:t>라고 쓰시오</w:t>
      </w:r>
      <w:r w:rsidR="00623D15">
        <w:rPr>
          <w:rFonts w:hint="eastAsia"/>
        </w:rPr>
        <w:t>.</w:t>
      </w:r>
      <w:r w:rsidR="00E17114">
        <w:t xml:space="preserve"> [5점]</w:t>
      </w:r>
    </w:p>
    <w:p w14:paraId="3D7D7EEA" w14:textId="4B7C12B5" w:rsidR="00302AB1" w:rsidRPr="00707511" w:rsidRDefault="00A4307D" w:rsidP="00F61A08">
      <w:pPr>
        <w:jc w:val="left"/>
      </w:pPr>
      <w:r>
        <w:t xml:space="preserve">갑: </w:t>
      </w:r>
      <w:r w:rsidR="00D61C9B">
        <w:rPr>
          <w:rFonts w:hint="eastAsia"/>
        </w:rPr>
        <w:t>평창군의 농산물 품목별</w:t>
      </w:r>
      <w:r w:rsidR="003B0092">
        <w:rPr>
          <w:rFonts w:hint="eastAsia"/>
        </w:rPr>
        <w:t xml:space="preserve"> </w:t>
      </w:r>
      <w:r w:rsidR="00D61C9B">
        <w:rPr>
          <w:rFonts w:hint="eastAsia"/>
        </w:rPr>
        <w:t>노지 재배 면적</w:t>
      </w:r>
      <w:r w:rsidR="00F7591B">
        <w:t xml:space="preserve"> 비율</w:t>
      </w:r>
      <w:r w:rsidR="00F04283">
        <w:t xml:space="preserve">을 조사할 경우 </w:t>
      </w:r>
      <w:r w:rsidR="00171662">
        <w:t>표본조사를 사용해야 합니다.</w:t>
      </w:r>
    </w:p>
    <w:p w14:paraId="44F72C17" w14:textId="0DBF3C61" w:rsidR="00171662" w:rsidRDefault="00DA5F81" w:rsidP="00F61A08">
      <w:pPr>
        <w:jc w:val="left"/>
      </w:pPr>
      <w:r>
        <w:t>을:</w:t>
      </w:r>
      <w:r w:rsidR="00493505">
        <w:t xml:space="preserve"> </w:t>
      </w:r>
      <w:r w:rsidR="00493505">
        <w:rPr>
          <w:rFonts w:hint="eastAsia"/>
        </w:rPr>
        <w:t>지리적 표시제 상표 등록을 위해 품질을</w:t>
      </w:r>
      <w:r w:rsidR="0010754D">
        <w:t xml:space="preserve"> 조사할 경우 </w:t>
      </w:r>
      <w:r w:rsidR="00B208FA">
        <w:t>전수조사를 사용해야 합니다.</w:t>
      </w:r>
    </w:p>
    <w:p w14:paraId="1F5C987A" w14:textId="0E58E717" w:rsidR="00B208FA" w:rsidRPr="00711613" w:rsidRDefault="00B208FA" w:rsidP="00F61A08">
      <w:pPr>
        <w:jc w:val="left"/>
        <w:rPr>
          <w:u w:val="single"/>
        </w:rPr>
      </w:pPr>
      <w:r>
        <w:t xml:space="preserve">병: </w:t>
      </w:r>
      <w:r w:rsidR="00F01644">
        <w:rPr>
          <w:rFonts w:hint="eastAsia"/>
        </w:rPr>
        <w:t>2</w:t>
      </w:r>
      <w:r w:rsidR="00F01644">
        <w:t>025</w:t>
      </w:r>
      <w:r w:rsidR="00C97A34">
        <w:rPr>
          <w:rFonts w:hint="eastAsia"/>
        </w:rPr>
        <w:t xml:space="preserve">년 총인구 조사에서는 </w:t>
      </w:r>
      <w:r w:rsidR="001D581A">
        <w:rPr>
          <w:rFonts w:hint="eastAsia"/>
        </w:rPr>
        <w:t>표본조사를 사용해야 합니다.</w:t>
      </w:r>
    </w:p>
    <w:p w14:paraId="5CF0EFDF" w14:textId="12C06CDC" w:rsidR="00B23983" w:rsidRDefault="00B23983" w:rsidP="00F61A08">
      <w:pPr>
        <w:jc w:val="left"/>
      </w:pPr>
      <w:r>
        <w:rPr>
          <w:rFonts w:hint="eastAsia"/>
        </w:rPr>
        <w:t>정:</w:t>
      </w:r>
      <w:r>
        <w:t xml:space="preserve"> </w:t>
      </w:r>
      <w:r w:rsidR="005723D0">
        <w:rPr>
          <w:rFonts w:hint="eastAsia"/>
        </w:rPr>
        <w:t xml:space="preserve">하천 </w:t>
      </w:r>
      <w:r w:rsidR="000B5AC9">
        <w:rPr>
          <w:rFonts w:hint="eastAsia"/>
        </w:rPr>
        <w:t>복원 사업</w:t>
      </w:r>
      <w:r w:rsidR="00623D15">
        <w:rPr>
          <w:rFonts w:hint="eastAsia"/>
        </w:rPr>
        <w:t xml:space="preserve"> 전후 수질</w:t>
      </w:r>
      <w:r w:rsidR="00261D2E">
        <w:rPr>
          <w:rFonts w:hint="eastAsia"/>
        </w:rPr>
        <w:t>의 변화를 조사할 때는</w:t>
      </w:r>
      <w:r w:rsidR="00045C60">
        <w:t xml:space="preserve"> </w:t>
      </w:r>
      <w:r w:rsidR="000A77CB">
        <w:rPr>
          <w:rFonts w:hint="eastAsia"/>
        </w:rPr>
        <w:t>전수조사를 사용해야 합니다.</w:t>
      </w:r>
    </w:p>
    <w:p w14:paraId="785462AE" w14:textId="1899783D" w:rsidR="00A4307D" w:rsidRDefault="006774FE" w:rsidP="00F61A08">
      <w:pPr>
        <w:jc w:val="left"/>
      </w:pPr>
      <w:r>
        <w:rPr>
          <w:rFonts w:hint="eastAsia"/>
        </w:rPr>
        <w:t>무:</w:t>
      </w:r>
      <w:r w:rsidR="00A050A2">
        <w:t xml:space="preserve"> </w:t>
      </w:r>
      <w:r w:rsidR="001C0050">
        <w:rPr>
          <w:rFonts w:hint="eastAsia"/>
        </w:rPr>
        <w:t>지구온난화로 인한</w:t>
      </w:r>
      <w:r w:rsidR="001F390E">
        <w:t xml:space="preserve"> </w:t>
      </w:r>
      <w:r w:rsidR="001F390E">
        <w:rPr>
          <w:rFonts w:hint="eastAsia"/>
        </w:rPr>
        <w:t>북극해의</w:t>
      </w:r>
      <w:r w:rsidR="000A6D96">
        <w:rPr>
          <w:rFonts w:hint="eastAsia"/>
        </w:rPr>
        <w:t xml:space="preserve"> </w:t>
      </w:r>
      <w:r w:rsidR="001C0050">
        <w:rPr>
          <w:rFonts w:hint="eastAsia"/>
        </w:rPr>
        <w:t>해수 염도 변화를</w:t>
      </w:r>
      <w:r w:rsidR="000A6D96">
        <w:rPr>
          <w:rFonts w:hint="eastAsia"/>
        </w:rPr>
        <w:t xml:space="preserve"> 조사할 때는</w:t>
      </w:r>
      <w:r w:rsidR="00D31335">
        <w:rPr>
          <w:rFonts w:hint="eastAsia"/>
        </w:rPr>
        <w:t xml:space="preserve"> 표본조사를 사용해야 합니다.</w:t>
      </w:r>
      <w:r w:rsidR="00033EE5">
        <w:rPr>
          <w:rFonts w:hint="eastAsia"/>
        </w:rPr>
        <w:t xml:space="preserve"> </w:t>
      </w:r>
    </w:p>
    <w:p w14:paraId="7E7C65EC" w14:textId="0A25554F" w:rsidR="00D4390B" w:rsidRPr="00711613" w:rsidRDefault="00D4390B" w:rsidP="00F61A08">
      <w:pPr>
        <w:jc w:val="left"/>
        <w:rPr>
          <w:u w:val="single"/>
        </w:rPr>
      </w:pPr>
      <w:r w:rsidRPr="00711613">
        <w:rPr>
          <w:rFonts w:hint="eastAsia"/>
          <w:u w:val="single"/>
        </w:rPr>
        <w:t>답:</w:t>
      </w:r>
      <w:r w:rsidR="00711613" w:rsidRPr="00711613">
        <w:rPr>
          <w:u w:val="single"/>
        </w:rPr>
        <w:t xml:space="preserve">    </w:t>
      </w:r>
    </w:p>
    <w:p w14:paraId="10CB2953" w14:textId="5CFD07A7" w:rsidR="005E6E82" w:rsidRDefault="005E6E82" w:rsidP="00F61A08">
      <w:pPr>
        <w:jc w:val="left"/>
      </w:pPr>
    </w:p>
    <w:p w14:paraId="721B7BD7" w14:textId="236ACFB5" w:rsidR="005E6E82" w:rsidRDefault="005E6E82" w:rsidP="00F61A08">
      <w:pPr>
        <w:jc w:val="left"/>
      </w:pPr>
    </w:p>
    <w:p w14:paraId="53AF1C1C" w14:textId="7FD63157" w:rsidR="005E6E82" w:rsidRDefault="005E6E82" w:rsidP="00F61A08">
      <w:pPr>
        <w:jc w:val="left"/>
      </w:pPr>
    </w:p>
    <w:p w14:paraId="572FC845" w14:textId="5F22EE09" w:rsidR="005E6E82" w:rsidRDefault="005E6E82" w:rsidP="00F61A08">
      <w:pPr>
        <w:jc w:val="left"/>
      </w:pPr>
    </w:p>
    <w:p w14:paraId="5A12A97B" w14:textId="7F0B27B7" w:rsidR="005E6E82" w:rsidRDefault="005E6E82" w:rsidP="00F61A08">
      <w:pPr>
        <w:jc w:val="left"/>
      </w:pPr>
    </w:p>
    <w:p w14:paraId="69FF9489" w14:textId="0CF22BC2" w:rsidR="006F5556" w:rsidRDefault="006F5556" w:rsidP="00F61A08">
      <w:pPr>
        <w:jc w:val="left"/>
      </w:pPr>
    </w:p>
    <w:p w14:paraId="418558BD" w14:textId="33AA2B65" w:rsidR="006F5556" w:rsidRDefault="006F5556" w:rsidP="00F61A08">
      <w:pPr>
        <w:jc w:val="left"/>
      </w:pPr>
    </w:p>
    <w:p w14:paraId="224F8847" w14:textId="602BC350" w:rsidR="006F5556" w:rsidRDefault="006F5556" w:rsidP="00F61A08">
      <w:pPr>
        <w:jc w:val="left"/>
      </w:pPr>
    </w:p>
    <w:p w14:paraId="09F0C4C2" w14:textId="74B90124" w:rsidR="006F5556" w:rsidRDefault="006F5556" w:rsidP="00F61A08">
      <w:pPr>
        <w:jc w:val="left"/>
      </w:pPr>
    </w:p>
    <w:p w14:paraId="786DCAE5" w14:textId="270DA71B" w:rsidR="006F5556" w:rsidRDefault="006F5556" w:rsidP="00F61A08">
      <w:pPr>
        <w:jc w:val="left"/>
      </w:pPr>
    </w:p>
    <w:p w14:paraId="51D090A6" w14:textId="494A01FA" w:rsidR="006F5556" w:rsidRDefault="006F5556" w:rsidP="00F61A08">
      <w:pPr>
        <w:jc w:val="left"/>
      </w:pPr>
    </w:p>
    <w:p w14:paraId="373AAD36" w14:textId="6113BED7" w:rsidR="006F5556" w:rsidRDefault="006F5556" w:rsidP="00F61A08">
      <w:pPr>
        <w:jc w:val="left"/>
      </w:pPr>
    </w:p>
    <w:p w14:paraId="4D8D3039" w14:textId="3C7FC6AF" w:rsidR="006F5556" w:rsidRDefault="006F5556" w:rsidP="00F61A08">
      <w:pPr>
        <w:jc w:val="left"/>
      </w:pPr>
    </w:p>
    <w:p w14:paraId="0CF60876" w14:textId="55AF4506" w:rsidR="006F5556" w:rsidRDefault="006F5556" w:rsidP="00F61A08">
      <w:pPr>
        <w:jc w:val="left"/>
      </w:pPr>
    </w:p>
    <w:p w14:paraId="3FF7CCD3" w14:textId="207985BC" w:rsidR="006F5556" w:rsidRDefault="006F5556" w:rsidP="00F61A08">
      <w:pPr>
        <w:jc w:val="left"/>
      </w:pPr>
    </w:p>
    <w:p w14:paraId="2C4BF31B" w14:textId="30CF3C99" w:rsidR="00922C39" w:rsidRDefault="00922C39" w:rsidP="00F61A08">
      <w:pPr>
        <w:jc w:val="left"/>
      </w:pPr>
    </w:p>
    <w:p w14:paraId="41B7A4D4" w14:textId="77777777" w:rsidR="00711613" w:rsidRDefault="00711613" w:rsidP="00F61A08">
      <w:pPr>
        <w:jc w:val="left"/>
      </w:pPr>
    </w:p>
    <w:p w14:paraId="11817C50" w14:textId="3711C642" w:rsidR="006F5556" w:rsidRDefault="006F5556" w:rsidP="00F61A08">
      <w:pPr>
        <w:jc w:val="left"/>
      </w:pPr>
      <w:r>
        <w:t>[</w:t>
      </w:r>
      <w:r>
        <w:rPr>
          <w:rFonts w:hint="eastAsia"/>
        </w:rPr>
        <w:t>정답]</w:t>
      </w:r>
      <w:r w:rsidR="00F57A1A">
        <w:t xml:space="preserve"> </w:t>
      </w:r>
      <w:r w:rsidR="00406B5C">
        <w:rPr>
          <w:rFonts w:hint="eastAsia"/>
        </w:rPr>
        <w:t>무</w:t>
      </w:r>
    </w:p>
    <w:p w14:paraId="3B485F2C" w14:textId="740C1436" w:rsidR="00922C39" w:rsidRDefault="00922C39" w:rsidP="00F61A08">
      <w:pPr>
        <w:jc w:val="left"/>
      </w:pPr>
      <w:r>
        <w:rPr>
          <w:rFonts w:hint="eastAsia"/>
        </w:rPr>
        <w:t>[해설]</w:t>
      </w:r>
    </w:p>
    <w:p w14:paraId="679D2287" w14:textId="7146D9A7" w:rsidR="00406B5C" w:rsidRDefault="00A35BCD" w:rsidP="00F61A08">
      <w:pPr>
        <w:jc w:val="left"/>
      </w:pPr>
      <w:r>
        <w:rPr>
          <w:rFonts w:hint="eastAsia"/>
        </w:rPr>
        <w:t>갑:</w:t>
      </w:r>
      <w:r>
        <w:t xml:space="preserve"> </w:t>
      </w:r>
      <w:r w:rsidR="009B4DE0">
        <w:rPr>
          <w:rFonts w:hint="eastAsia"/>
        </w:rPr>
        <w:t>특정 면적 비율의 경우</w:t>
      </w:r>
      <w:r>
        <w:rPr>
          <w:rFonts w:hint="eastAsia"/>
        </w:rPr>
        <w:t xml:space="preserve"> </w:t>
      </w:r>
      <w:r w:rsidR="00703E25">
        <w:rPr>
          <w:rFonts w:hint="eastAsia"/>
        </w:rPr>
        <w:t>전수조사로 조사하여야 한다.</w:t>
      </w:r>
    </w:p>
    <w:p w14:paraId="2537C3C1" w14:textId="3C2C6B76" w:rsidR="00703E25" w:rsidRDefault="00703E25" w:rsidP="00F61A08">
      <w:pPr>
        <w:jc w:val="left"/>
      </w:pPr>
      <w:r>
        <w:rPr>
          <w:rFonts w:hint="eastAsia"/>
        </w:rPr>
        <w:t>을:</w:t>
      </w:r>
      <w:r>
        <w:t xml:space="preserve"> </w:t>
      </w:r>
      <w:r>
        <w:rPr>
          <w:rFonts w:hint="eastAsia"/>
        </w:rPr>
        <w:t>품질 조사의 경우 표본조사로 조사하여야 한다.</w:t>
      </w:r>
    </w:p>
    <w:p w14:paraId="5228C0DD" w14:textId="4618D9EC" w:rsidR="00220243" w:rsidRDefault="00922C39" w:rsidP="00F61A08">
      <w:pPr>
        <w:jc w:val="left"/>
      </w:pPr>
      <w:r>
        <w:rPr>
          <w:rFonts w:hint="eastAsia"/>
        </w:rPr>
        <w:t>병:</w:t>
      </w:r>
      <w:r>
        <w:t xml:space="preserve"> </w:t>
      </w:r>
      <w:r w:rsidR="00220243">
        <w:rPr>
          <w:rFonts w:hint="eastAsia"/>
        </w:rPr>
        <w:t>총인구 조사는 전수조사</w:t>
      </w:r>
      <w:r w:rsidR="00A00A64">
        <w:rPr>
          <w:rFonts w:hint="eastAsia"/>
        </w:rPr>
        <w:t>로 조사하여야 한다</w:t>
      </w:r>
      <w:r w:rsidR="00A00A64">
        <w:t>.</w:t>
      </w:r>
    </w:p>
    <w:p w14:paraId="426D0F1F" w14:textId="3E65D884" w:rsidR="00D61C9B" w:rsidRDefault="00D61C9B" w:rsidP="00F61A08">
      <w:pPr>
        <w:jc w:val="left"/>
      </w:pPr>
      <w:r>
        <w:rPr>
          <w:rFonts w:hint="eastAsia"/>
        </w:rPr>
        <w:t>정:</w:t>
      </w:r>
      <w:r>
        <w:t xml:space="preserve"> </w:t>
      </w:r>
      <w:r>
        <w:rPr>
          <w:rFonts w:hint="eastAsia"/>
        </w:rPr>
        <w:t>수질 조사의 경우 특정 지점을 표본으로 설정한 후 표본조사로 조사하여야 한다.</w:t>
      </w:r>
    </w:p>
    <w:p w14:paraId="64301A2A" w14:textId="688E5C11" w:rsidR="00D61C9B" w:rsidRDefault="00D61C9B" w:rsidP="00F61A08">
      <w:pPr>
        <w:jc w:val="left"/>
      </w:pPr>
      <w:r>
        <w:rPr>
          <w:rFonts w:hint="eastAsia"/>
        </w:rPr>
        <w:t>무:</w:t>
      </w:r>
      <w:r>
        <w:t xml:space="preserve"> </w:t>
      </w:r>
      <w:r w:rsidR="00373890">
        <w:rPr>
          <w:rFonts w:hint="eastAsia"/>
        </w:rPr>
        <w:t>토양,</w:t>
      </w:r>
      <w:r w:rsidR="00373890">
        <w:t xml:space="preserve"> </w:t>
      </w:r>
      <w:r w:rsidR="00373890">
        <w:rPr>
          <w:rFonts w:hint="eastAsia"/>
        </w:rPr>
        <w:t>지형</w:t>
      </w:r>
      <w:r w:rsidR="00373890">
        <w:t xml:space="preserve"> </w:t>
      </w:r>
      <w:r w:rsidR="00373890">
        <w:rPr>
          <w:rFonts w:hint="eastAsia"/>
        </w:rPr>
        <w:t>패턴,</w:t>
      </w:r>
      <w:r w:rsidR="00373890">
        <w:t xml:space="preserve"> </w:t>
      </w:r>
      <w:r w:rsidR="00373890">
        <w:rPr>
          <w:rFonts w:hint="eastAsia"/>
        </w:rPr>
        <w:t>암석 등과 같은 지질 자료는 표본조사로 조사하여야</w:t>
      </w:r>
      <w:r w:rsidR="00373890">
        <w:t xml:space="preserve"> </w:t>
      </w:r>
      <w:r w:rsidR="00373890">
        <w:rPr>
          <w:rFonts w:hint="eastAsia"/>
        </w:rPr>
        <w:t>한다.</w:t>
      </w:r>
    </w:p>
    <w:p w14:paraId="68C7DAE3" w14:textId="77777777" w:rsidR="00A00A64" w:rsidRDefault="00A00A64" w:rsidP="00F61A08">
      <w:pPr>
        <w:jc w:val="left"/>
      </w:pPr>
    </w:p>
    <w:p w14:paraId="29DE0BB4" w14:textId="77777777" w:rsidR="00A4307D" w:rsidRDefault="00A4307D" w:rsidP="00F61A08">
      <w:pPr>
        <w:jc w:val="left"/>
      </w:pPr>
    </w:p>
    <w:p w14:paraId="63A59AFE" w14:textId="77777777" w:rsidR="00A4307D" w:rsidRDefault="00A4307D" w:rsidP="00F61A08">
      <w:pPr>
        <w:jc w:val="left"/>
      </w:pPr>
    </w:p>
    <w:p w14:paraId="74205262" w14:textId="77777777" w:rsidR="00A4307D" w:rsidRDefault="00A4307D" w:rsidP="00F61A08">
      <w:pPr>
        <w:jc w:val="left"/>
      </w:pPr>
    </w:p>
    <w:p w14:paraId="43B4F87C" w14:textId="77777777" w:rsidR="00A4307D" w:rsidRPr="00707511" w:rsidRDefault="00A4307D" w:rsidP="00F61A08">
      <w:pPr>
        <w:jc w:val="left"/>
      </w:pPr>
    </w:p>
    <w:p w14:paraId="1213638C" w14:textId="3D3B33AE" w:rsidR="009013EE" w:rsidRPr="009013EE" w:rsidRDefault="009013EE" w:rsidP="00465820">
      <w:pPr>
        <w:ind w:left="200" w:hangingChars="100" w:hanging="200"/>
        <w:jc w:val="left"/>
      </w:pPr>
    </w:p>
    <w:sectPr w:rsidR="009013EE" w:rsidRPr="009013E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8D0E2" w14:textId="77777777" w:rsidR="000835DC" w:rsidRDefault="000835DC" w:rsidP="006171E4">
      <w:pPr>
        <w:spacing w:after="0" w:line="240" w:lineRule="auto"/>
      </w:pPr>
      <w:r>
        <w:separator/>
      </w:r>
    </w:p>
  </w:endnote>
  <w:endnote w:type="continuationSeparator" w:id="0">
    <w:p w14:paraId="1BC0EDF5" w14:textId="77777777" w:rsidR="000835DC" w:rsidRDefault="000835DC" w:rsidP="006171E4">
      <w:pPr>
        <w:spacing w:after="0" w:line="240" w:lineRule="auto"/>
      </w:pPr>
      <w:r>
        <w:continuationSeparator/>
      </w:r>
    </w:p>
  </w:endnote>
  <w:endnote w:type="continuationNotice" w:id="1">
    <w:p w14:paraId="5E029A33" w14:textId="77777777" w:rsidR="000835DC" w:rsidRDefault="000835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B49F4" w14:textId="77777777" w:rsidR="000835DC" w:rsidRDefault="000835DC" w:rsidP="006171E4">
      <w:pPr>
        <w:spacing w:after="0" w:line="240" w:lineRule="auto"/>
      </w:pPr>
      <w:r>
        <w:separator/>
      </w:r>
    </w:p>
  </w:footnote>
  <w:footnote w:type="continuationSeparator" w:id="0">
    <w:p w14:paraId="401827EF" w14:textId="77777777" w:rsidR="000835DC" w:rsidRDefault="000835DC" w:rsidP="006171E4">
      <w:pPr>
        <w:spacing w:after="0" w:line="240" w:lineRule="auto"/>
      </w:pPr>
      <w:r>
        <w:continuationSeparator/>
      </w:r>
    </w:p>
  </w:footnote>
  <w:footnote w:type="continuationNotice" w:id="1">
    <w:p w14:paraId="77361C64" w14:textId="77777777" w:rsidR="000835DC" w:rsidRDefault="000835D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tbA0NrUwMjOyMDNR0lEKTi0uzszPAykwrQUApXUmXCwAAAA="/>
  </w:docVars>
  <w:rsids>
    <w:rsidRoot w:val="00AC4A43"/>
    <w:rsid w:val="00006815"/>
    <w:rsid w:val="000106A9"/>
    <w:rsid w:val="00010D3A"/>
    <w:rsid w:val="00016839"/>
    <w:rsid w:val="00025145"/>
    <w:rsid w:val="00026DF8"/>
    <w:rsid w:val="00033EE5"/>
    <w:rsid w:val="00040BF9"/>
    <w:rsid w:val="00043BC2"/>
    <w:rsid w:val="00045C60"/>
    <w:rsid w:val="00051C82"/>
    <w:rsid w:val="0005663F"/>
    <w:rsid w:val="00064557"/>
    <w:rsid w:val="000835DC"/>
    <w:rsid w:val="000843A1"/>
    <w:rsid w:val="000856A9"/>
    <w:rsid w:val="00097DBA"/>
    <w:rsid w:val="000A1798"/>
    <w:rsid w:val="000A1D71"/>
    <w:rsid w:val="000A6D96"/>
    <w:rsid w:val="000A77CB"/>
    <w:rsid w:val="000B08EC"/>
    <w:rsid w:val="000B5AC9"/>
    <w:rsid w:val="000B610C"/>
    <w:rsid w:val="000B6225"/>
    <w:rsid w:val="000C2B61"/>
    <w:rsid w:val="000D313C"/>
    <w:rsid w:val="000D7117"/>
    <w:rsid w:val="000E1709"/>
    <w:rsid w:val="000E3677"/>
    <w:rsid w:val="000E54A2"/>
    <w:rsid w:val="000F4485"/>
    <w:rsid w:val="000F6EDD"/>
    <w:rsid w:val="000F7932"/>
    <w:rsid w:val="001024F3"/>
    <w:rsid w:val="001032A6"/>
    <w:rsid w:val="0010754D"/>
    <w:rsid w:val="001264A0"/>
    <w:rsid w:val="00130B23"/>
    <w:rsid w:val="00144A8D"/>
    <w:rsid w:val="0014662D"/>
    <w:rsid w:val="00167243"/>
    <w:rsid w:val="00171662"/>
    <w:rsid w:val="00174B7C"/>
    <w:rsid w:val="0017591B"/>
    <w:rsid w:val="00176F25"/>
    <w:rsid w:val="00177F8D"/>
    <w:rsid w:val="00184524"/>
    <w:rsid w:val="00184E0A"/>
    <w:rsid w:val="0018518E"/>
    <w:rsid w:val="00191507"/>
    <w:rsid w:val="0019322B"/>
    <w:rsid w:val="00193377"/>
    <w:rsid w:val="001A09A3"/>
    <w:rsid w:val="001A14FC"/>
    <w:rsid w:val="001C0050"/>
    <w:rsid w:val="001C04CC"/>
    <w:rsid w:val="001C1BF3"/>
    <w:rsid w:val="001D581A"/>
    <w:rsid w:val="001F390E"/>
    <w:rsid w:val="002020CE"/>
    <w:rsid w:val="00203529"/>
    <w:rsid w:val="00217169"/>
    <w:rsid w:val="00220243"/>
    <w:rsid w:val="0022793A"/>
    <w:rsid w:val="00233994"/>
    <w:rsid w:val="002350C4"/>
    <w:rsid w:val="0024173D"/>
    <w:rsid w:val="00261D2E"/>
    <w:rsid w:val="00266960"/>
    <w:rsid w:val="0027261C"/>
    <w:rsid w:val="0027594D"/>
    <w:rsid w:val="00277F6C"/>
    <w:rsid w:val="0028324D"/>
    <w:rsid w:val="00291D2B"/>
    <w:rsid w:val="00293C73"/>
    <w:rsid w:val="00297864"/>
    <w:rsid w:val="002B7821"/>
    <w:rsid w:val="002C21AC"/>
    <w:rsid w:val="002C69EE"/>
    <w:rsid w:val="002D4444"/>
    <w:rsid w:val="002E5AF5"/>
    <w:rsid w:val="002F151C"/>
    <w:rsid w:val="002F2560"/>
    <w:rsid w:val="00302AB1"/>
    <w:rsid w:val="003042BD"/>
    <w:rsid w:val="00314802"/>
    <w:rsid w:val="00315ABC"/>
    <w:rsid w:val="0031770C"/>
    <w:rsid w:val="00351678"/>
    <w:rsid w:val="003709AA"/>
    <w:rsid w:val="00373890"/>
    <w:rsid w:val="00376970"/>
    <w:rsid w:val="00386E45"/>
    <w:rsid w:val="0038772F"/>
    <w:rsid w:val="00390439"/>
    <w:rsid w:val="003933CE"/>
    <w:rsid w:val="00396D4C"/>
    <w:rsid w:val="00397CFA"/>
    <w:rsid w:val="003A1260"/>
    <w:rsid w:val="003A2490"/>
    <w:rsid w:val="003B0092"/>
    <w:rsid w:val="003B474F"/>
    <w:rsid w:val="003C1755"/>
    <w:rsid w:val="003C6740"/>
    <w:rsid w:val="003C6E7E"/>
    <w:rsid w:val="003D03EB"/>
    <w:rsid w:val="003D1413"/>
    <w:rsid w:val="003D2AA8"/>
    <w:rsid w:val="003D7934"/>
    <w:rsid w:val="003E3B47"/>
    <w:rsid w:val="003E4D68"/>
    <w:rsid w:val="003E6596"/>
    <w:rsid w:val="003F7CB4"/>
    <w:rsid w:val="003F7E39"/>
    <w:rsid w:val="00406B5C"/>
    <w:rsid w:val="00412E09"/>
    <w:rsid w:val="00421A15"/>
    <w:rsid w:val="00424A0D"/>
    <w:rsid w:val="00425A0B"/>
    <w:rsid w:val="00434158"/>
    <w:rsid w:val="004446A1"/>
    <w:rsid w:val="00465820"/>
    <w:rsid w:val="00465FD6"/>
    <w:rsid w:val="00471523"/>
    <w:rsid w:val="004863AB"/>
    <w:rsid w:val="0049198F"/>
    <w:rsid w:val="00493505"/>
    <w:rsid w:val="0049351A"/>
    <w:rsid w:val="00496F95"/>
    <w:rsid w:val="004A168B"/>
    <w:rsid w:val="004A4EA1"/>
    <w:rsid w:val="004A7E1F"/>
    <w:rsid w:val="004C2390"/>
    <w:rsid w:val="004D635D"/>
    <w:rsid w:val="004E6279"/>
    <w:rsid w:val="004F4FF2"/>
    <w:rsid w:val="00502C2D"/>
    <w:rsid w:val="00505C53"/>
    <w:rsid w:val="00536BB5"/>
    <w:rsid w:val="005456C0"/>
    <w:rsid w:val="005507FB"/>
    <w:rsid w:val="00556503"/>
    <w:rsid w:val="005650CD"/>
    <w:rsid w:val="00565E13"/>
    <w:rsid w:val="00567AF1"/>
    <w:rsid w:val="005723D0"/>
    <w:rsid w:val="005813D9"/>
    <w:rsid w:val="00581897"/>
    <w:rsid w:val="00584C0E"/>
    <w:rsid w:val="005A03AB"/>
    <w:rsid w:val="005A0805"/>
    <w:rsid w:val="005B5BA9"/>
    <w:rsid w:val="005D4811"/>
    <w:rsid w:val="005E4B70"/>
    <w:rsid w:val="005E6E82"/>
    <w:rsid w:val="005F3299"/>
    <w:rsid w:val="005F7C13"/>
    <w:rsid w:val="0060017B"/>
    <w:rsid w:val="00602A1D"/>
    <w:rsid w:val="0061046F"/>
    <w:rsid w:val="006171E4"/>
    <w:rsid w:val="00620AF4"/>
    <w:rsid w:val="00623D15"/>
    <w:rsid w:val="00625248"/>
    <w:rsid w:val="0063201C"/>
    <w:rsid w:val="00655AD8"/>
    <w:rsid w:val="00656737"/>
    <w:rsid w:val="00667F6F"/>
    <w:rsid w:val="00670F12"/>
    <w:rsid w:val="006745C7"/>
    <w:rsid w:val="006774FE"/>
    <w:rsid w:val="00681D45"/>
    <w:rsid w:val="006A794A"/>
    <w:rsid w:val="006B3EA7"/>
    <w:rsid w:val="006B73C1"/>
    <w:rsid w:val="006C4EB6"/>
    <w:rsid w:val="006D667F"/>
    <w:rsid w:val="006D68C5"/>
    <w:rsid w:val="006E16A4"/>
    <w:rsid w:val="006E16CC"/>
    <w:rsid w:val="006F3AA4"/>
    <w:rsid w:val="006F5556"/>
    <w:rsid w:val="007034C1"/>
    <w:rsid w:val="00703E25"/>
    <w:rsid w:val="00707511"/>
    <w:rsid w:val="00711613"/>
    <w:rsid w:val="007159B5"/>
    <w:rsid w:val="00716574"/>
    <w:rsid w:val="00735AD0"/>
    <w:rsid w:val="0074651F"/>
    <w:rsid w:val="00752D26"/>
    <w:rsid w:val="007723C1"/>
    <w:rsid w:val="00773B83"/>
    <w:rsid w:val="007746D0"/>
    <w:rsid w:val="00785D0A"/>
    <w:rsid w:val="00786651"/>
    <w:rsid w:val="007A57F9"/>
    <w:rsid w:val="007B5DFB"/>
    <w:rsid w:val="007C765C"/>
    <w:rsid w:val="007D2488"/>
    <w:rsid w:val="007E0BC1"/>
    <w:rsid w:val="007E486F"/>
    <w:rsid w:val="007F0061"/>
    <w:rsid w:val="007F077F"/>
    <w:rsid w:val="007F2114"/>
    <w:rsid w:val="007F65CD"/>
    <w:rsid w:val="00803334"/>
    <w:rsid w:val="00816104"/>
    <w:rsid w:val="00837BB5"/>
    <w:rsid w:val="00842BAD"/>
    <w:rsid w:val="00843C01"/>
    <w:rsid w:val="008522E0"/>
    <w:rsid w:val="00852E88"/>
    <w:rsid w:val="00854B39"/>
    <w:rsid w:val="00856D0D"/>
    <w:rsid w:val="008623C3"/>
    <w:rsid w:val="00862B0E"/>
    <w:rsid w:val="00865032"/>
    <w:rsid w:val="00867F01"/>
    <w:rsid w:val="00872BDA"/>
    <w:rsid w:val="00881535"/>
    <w:rsid w:val="00883493"/>
    <w:rsid w:val="00884AB6"/>
    <w:rsid w:val="00896BBD"/>
    <w:rsid w:val="008A0ADE"/>
    <w:rsid w:val="008A4BA1"/>
    <w:rsid w:val="008B181D"/>
    <w:rsid w:val="008C12E1"/>
    <w:rsid w:val="008C61CB"/>
    <w:rsid w:val="008D5CE6"/>
    <w:rsid w:val="008D6A61"/>
    <w:rsid w:val="008F19BF"/>
    <w:rsid w:val="008F60CD"/>
    <w:rsid w:val="009013EE"/>
    <w:rsid w:val="00922C39"/>
    <w:rsid w:val="0092523D"/>
    <w:rsid w:val="00930FA6"/>
    <w:rsid w:val="0093193B"/>
    <w:rsid w:val="009343DF"/>
    <w:rsid w:val="00934B82"/>
    <w:rsid w:val="009400D0"/>
    <w:rsid w:val="00943654"/>
    <w:rsid w:val="00945C54"/>
    <w:rsid w:val="009520E0"/>
    <w:rsid w:val="009539EA"/>
    <w:rsid w:val="00963886"/>
    <w:rsid w:val="00983565"/>
    <w:rsid w:val="00983E42"/>
    <w:rsid w:val="00990BC9"/>
    <w:rsid w:val="009A7CAA"/>
    <w:rsid w:val="009A7DE6"/>
    <w:rsid w:val="009B4DE0"/>
    <w:rsid w:val="009B57F1"/>
    <w:rsid w:val="009D02E6"/>
    <w:rsid w:val="009D3263"/>
    <w:rsid w:val="009E01B1"/>
    <w:rsid w:val="009E23E9"/>
    <w:rsid w:val="009E4AC0"/>
    <w:rsid w:val="009F24EE"/>
    <w:rsid w:val="00A00A64"/>
    <w:rsid w:val="00A050A2"/>
    <w:rsid w:val="00A2112E"/>
    <w:rsid w:val="00A2343C"/>
    <w:rsid w:val="00A24EF3"/>
    <w:rsid w:val="00A35BCD"/>
    <w:rsid w:val="00A4113B"/>
    <w:rsid w:val="00A4307D"/>
    <w:rsid w:val="00A44285"/>
    <w:rsid w:val="00A46C74"/>
    <w:rsid w:val="00A51B64"/>
    <w:rsid w:val="00A5507D"/>
    <w:rsid w:val="00A557E1"/>
    <w:rsid w:val="00A63132"/>
    <w:rsid w:val="00A6427C"/>
    <w:rsid w:val="00A6601A"/>
    <w:rsid w:val="00A81720"/>
    <w:rsid w:val="00A83FA0"/>
    <w:rsid w:val="00A94115"/>
    <w:rsid w:val="00AA2A10"/>
    <w:rsid w:val="00AA2BAA"/>
    <w:rsid w:val="00AA330C"/>
    <w:rsid w:val="00AA4DEB"/>
    <w:rsid w:val="00AA6D20"/>
    <w:rsid w:val="00AC4A43"/>
    <w:rsid w:val="00AD2D5A"/>
    <w:rsid w:val="00AF4C2E"/>
    <w:rsid w:val="00B02B64"/>
    <w:rsid w:val="00B05173"/>
    <w:rsid w:val="00B10E4E"/>
    <w:rsid w:val="00B115DB"/>
    <w:rsid w:val="00B12644"/>
    <w:rsid w:val="00B208FA"/>
    <w:rsid w:val="00B23134"/>
    <w:rsid w:val="00B23983"/>
    <w:rsid w:val="00B51686"/>
    <w:rsid w:val="00B52424"/>
    <w:rsid w:val="00B52F38"/>
    <w:rsid w:val="00B600B6"/>
    <w:rsid w:val="00B6234F"/>
    <w:rsid w:val="00B62A63"/>
    <w:rsid w:val="00B74D2C"/>
    <w:rsid w:val="00B800DC"/>
    <w:rsid w:val="00B94AFE"/>
    <w:rsid w:val="00BB2C08"/>
    <w:rsid w:val="00BB33AF"/>
    <w:rsid w:val="00BB6699"/>
    <w:rsid w:val="00BC3DE4"/>
    <w:rsid w:val="00BC66D3"/>
    <w:rsid w:val="00BC69A7"/>
    <w:rsid w:val="00BC75BF"/>
    <w:rsid w:val="00BF4B03"/>
    <w:rsid w:val="00BF6CEB"/>
    <w:rsid w:val="00C15206"/>
    <w:rsid w:val="00C26AF5"/>
    <w:rsid w:val="00C42878"/>
    <w:rsid w:val="00C46F58"/>
    <w:rsid w:val="00C51965"/>
    <w:rsid w:val="00C673C0"/>
    <w:rsid w:val="00C7002F"/>
    <w:rsid w:val="00C72312"/>
    <w:rsid w:val="00C723A7"/>
    <w:rsid w:val="00C734C7"/>
    <w:rsid w:val="00C73D44"/>
    <w:rsid w:val="00C77089"/>
    <w:rsid w:val="00C80DBE"/>
    <w:rsid w:val="00C811AC"/>
    <w:rsid w:val="00C90509"/>
    <w:rsid w:val="00C97A34"/>
    <w:rsid w:val="00CE3927"/>
    <w:rsid w:val="00CF14C3"/>
    <w:rsid w:val="00D07A9A"/>
    <w:rsid w:val="00D10ABA"/>
    <w:rsid w:val="00D15AA5"/>
    <w:rsid w:val="00D31335"/>
    <w:rsid w:val="00D31C7C"/>
    <w:rsid w:val="00D427D5"/>
    <w:rsid w:val="00D4390B"/>
    <w:rsid w:val="00D442EA"/>
    <w:rsid w:val="00D55C5A"/>
    <w:rsid w:val="00D55F46"/>
    <w:rsid w:val="00D60A81"/>
    <w:rsid w:val="00D61C9B"/>
    <w:rsid w:val="00D63105"/>
    <w:rsid w:val="00D66D2C"/>
    <w:rsid w:val="00D84556"/>
    <w:rsid w:val="00D91D2F"/>
    <w:rsid w:val="00D920A7"/>
    <w:rsid w:val="00D93C2C"/>
    <w:rsid w:val="00DA130E"/>
    <w:rsid w:val="00DA302B"/>
    <w:rsid w:val="00DA5F81"/>
    <w:rsid w:val="00DA66BA"/>
    <w:rsid w:val="00DB2DA6"/>
    <w:rsid w:val="00DD1920"/>
    <w:rsid w:val="00DD3EF9"/>
    <w:rsid w:val="00DE420A"/>
    <w:rsid w:val="00DE421C"/>
    <w:rsid w:val="00DF13CA"/>
    <w:rsid w:val="00DF3F24"/>
    <w:rsid w:val="00DF540C"/>
    <w:rsid w:val="00DF6C8E"/>
    <w:rsid w:val="00E0226C"/>
    <w:rsid w:val="00E10B5A"/>
    <w:rsid w:val="00E13CA3"/>
    <w:rsid w:val="00E156D0"/>
    <w:rsid w:val="00E16BB5"/>
    <w:rsid w:val="00E17114"/>
    <w:rsid w:val="00E2598A"/>
    <w:rsid w:val="00E317FC"/>
    <w:rsid w:val="00E31D4C"/>
    <w:rsid w:val="00E32367"/>
    <w:rsid w:val="00E5026B"/>
    <w:rsid w:val="00E51235"/>
    <w:rsid w:val="00E520B9"/>
    <w:rsid w:val="00E54B00"/>
    <w:rsid w:val="00E56F9C"/>
    <w:rsid w:val="00E6477F"/>
    <w:rsid w:val="00E80108"/>
    <w:rsid w:val="00E82F2C"/>
    <w:rsid w:val="00E83DA2"/>
    <w:rsid w:val="00E866AA"/>
    <w:rsid w:val="00E96A3E"/>
    <w:rsid w:val="00E96AA8"/>
    <w:rsid w:val="00EA03A2"/>
    <w:rsid w:val="00EA302D"/>
    <w:rsid w:val="00EB213B"/>
    <w:rsid w:val="00EB6275"/>
    <w:rsid w:val="00ED4C1B"/>
    <w:rsid w:val="00ED645A"/>
    <w:rsid w:val="00ED78B9"/>
    <w:rsid w:val="00EE2192"/>
    <w:rsid w:val="00EF205B"/>
    <w:rsid w:val="00F01644"/>
    <w:rsid w:val="00F02C8E"/>
    <w:rsid w:val="00F03DB1"/>
    <w:rsid w:val="00F04283"/>
    <w:rsid w:val="00F0627C"/>
    <w:rsid w:val="00F14597"/>
    <w:rsid w:val="00F23B76"/>
    <w:rsid w:val="00F26B55"/>
    <w:rsid w:val="00F26E75"/>
    <w:rsid w:val="00F324FC"/>
    <w:rsid w:val="00F37EB1"/>
    <w:rsid w:val="00F528D2"/>
    <w:rsid w:val="00F52B22"/>
    <w:rsid w:val="00F57A1A"/>
    <w:rsid w:val="00F61A08"/>
    <w:rsid w:val="00F71973"/>
    <w:rsid w:val="00F7591B"/>
    <w:rsid w:val="00F84EFF"/>
    <w:rsid w:val="00F9242B"/>
    <w:rsid w:val="00F9747D"/>
    <w:rsid w:val="00FB44B3"/>
    <w:rsid w:val="00FB681A"/>
    <w:rsid w:val="00FC472B"/>
    <w:rsid w:val="00FD1C8E"/>
    <w:rsid w:val="00FD2109"/>
    <w:rsid w:val="00FF6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752740"/>
  <w15:chartTrackingRefBased/>
  <w15:docId w15:val="{2237678B-240B-744A-9C1C-56C2397BD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6F5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72BDA"/>
    <w:rPr>
      <w:color w:val="808080"/>
    </w:rPr>
  </w:style>
  <w:style w:type="paragraph" w:styleId="a4">
    <w:name w:val="header"/>
    <w:basedOn w:val="a"/>
    <w:link w:val="Char"/>
    <w:uiPriority w:val="99"/>
    <w:unhideWhenUsed/>
    <w:rsid w:val="006171E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171E4"/>
  </w:style>
  <w:style w:type="paragraph" w:styleId="a5">
    <w:name w:val="footer"/>
    <w:basedOn w:val="a"/>
    <w:link w:val="Char0"/>
    <w:uiPriority w:val="99"/>
    <w:unhideWhenUsed/>
    <w:rsid w:val="006171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171E4"/>
  </w:style>
  <w:style w:type="table" w:styleId="a6">
    <w:name w:val="Table Grid"/>
    <w:basedOn w:val="a1"/>
    <w:uiPriority w:val="39"/>
    <w:rsid w:val="006171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footnote text"/>
    <w:basedOn w:val="a"/>
    <w:link w:val="Char1"/>
    <w:uiPriority w:val="99"/>
    <w:semiHidden/>
    <w:unhideWhenUsed/>
    <w:rsid w:val="00266960"/>
    <w:pPr>
      <w:snapToGrid w:val="0"/>
      <w:jc w:val="left"/>
    </w:pPr>
  </w:style>
  <w:style w:type="character" w:customStyle="1" w:styleId="Char1">
    <w:name w:val="각주 텍스트 Char"/>
    <w:basedOn w:val="a0"/>
    <w:link w:val="a7"/>
    <w:uiPriority w:val="99"/>
    <w:semiHidden/>
    <w:rsid w:val="00266960"/>
  </w:style>
  <w:style w:type="character" w:styleId="a8">
    <w:name w:val="footnote reference"/>
    <w:basedOn w:val="a0"/>
    <w:uiPriority w:val="99"/>
    <w:semiHidden/>
    <w:unhideWhenUsed/>
    <w:rsid w:val="0026696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ink/ink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ink/ink5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customXml" Target="ink/ink4.xml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9T07:20:11.349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9T07:20:08.883"/>
    </inkml:context>
    <inkml:brush xml:id="br0">
      <inkml:brushProperty name="width" value="0.2" units="cm"/>
      <inkml:brushProperty name="height" value="0.2" units="cm"/>
    </inkml:brush>
  </inkml:definitions>
  <inkml:trace contextRef="#ctx0" brushRef="#br0">1 1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9T06:54:54.07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 0 24575,'0'0'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9T06:54:53.12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 0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9T07:20:04.280"/>
    </inkml:context>
    <inkml:brush xml:id="br0">
      <inkml:brushProperty name="width" value="0.2" units="cm"/>
      <inkml:brushProperty name="height" value="0.2" units="cm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084A0-62D6-4323-8CE9-DAC1867AB17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 JIHUNN</dc:creator>
  <cp:keywords/>
  <dc:description/>
  <cp:lastModifiedBy>I JIHUNN</cp:lastModifiedBy>
  <cp:revision>2</cp:revision>
  <dcterms:created xsi:type="dcterms:W3CDTF">2022-08-20T14:15:00Z</dcterms:created>
  <dcterms:modified xsi:type="dcterms:W3CDTF">2022-08-20T14:15:00Z</dcterms:modified>
</cp:coreProperties>
</file>